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3-protocol-adaptation"/>
      <w:r>
        <w:t xml:space="preserve">CHAPTER 3: PROTOCOL ADAPTATION</w:t>
      </w:r>
      <w:bookmarkEnd w:id="21"/>
    </w:p>
    <w:p>
      <w:pPr>
        <w:pStyle w:val="FirstParagraph"/>
      </w:pPr>
      <w:r>
        <w:t xml:space="preserve">The pediatric cardiology department occupied the eastern wing of Manhattan Memorial’s third floor, creating distinct separation through physical location rather than either administrative designation or organizational structure without spatial differentiation. The specialized environment with child-friendly design provided immediate recognition beyond mere department identification or standard signage without significant distinction.</w:t>
      </w:r>
    </w:p>
    <w:p>
      <w:pPr>
        <w:pStyle w:val="BodyText"/>
      </w:pPr>
      <w:r>
        <w:t xml:space="preserve">As I approached the pediatric cardiology suite with purposeful movement that indicated specific destination beyond casual direction or general pathway without particular objective, the environmental transition created noticeable adjustment through visual elements rather than either gradual progression or subtle evolution without distinct boundary. The institutional sterility of the main cardiology department yielded to colorful murals and interactive displays designed to engage young patients despite medical context or clinical setting without compromised functionality.</w:t>
      </w:r>
    </w:p>
    <w:p>
      <w:pPr>
        <w:pStyle w:val="BodyText"/>
      </w:pPr>
      <w:r>
        <w:t xml:space="preserve">The adaptation requirement extended beyond mere aesthetic consideration or superficial decoration without fundamental change. The pediatric environment with developmental framework demonstrated comprehensive approach through specialized design rather than either basic modification or simple adjustment without appropriate revision. The physical space itself provided instructive parallel regarding our protocol adaptation beyond mere conceptual similarity or approximate comparison without meaningful connection.</w:t>
      </w:r>
    </w:p>
    <w:p>
      <w:pPr>
        <w:pStyle w:val="BodyText"/>
      </w:pPr>
      <w:r>
        <w:t xml:space="preserve">Dr. Marcus Patel’s office location required specific inquiry through departmental reception rather than either directory consultation or general knowledge without particular guidance. The administrative assistant with professional efficiency provided clear direction beyond mere location identification or standard instruction without detailed explanation. The specialized area with restricted access demonstrated departmental organization through structured framework rather than either open arrangement or general accessibility without appropriate boundaries.</w:t>
      </w:r>
    </w:p>
    <w:p>
      <w:pPr>
        <w:pStyle w:val="BodyText"/>
      </w:pPr>
      <w:r>
        <w:t xml:space="preserve">As I navigated the pediatric cardiology wing with focused attention that indicated immediate purpose beyond casual movement or general progression without specific objective, the professional environment with clinical function maintained medical context through appropriate framework despite child-friendly elements or engaging design without compromised standards. The balanced approach created optimal setting through appropriate integration rather than either complete transformation or maintained sterility without suitable adaptation.</w:t>
      </w:r>
    </w:p>
    <w:p>
      <w:pPr>
        <w:pStyle w:val="BodyText"/>
      </w:pPr>
      <w:r>
        <w:t xml:space="preserve">Dr. Patel’s office door with professional designation and academic credentials created formal identification beyond mere name display or standard labeling without particular distinction. The closed door with scheduled appointment suggested structured organization through established protocol rather than either casual availability or general accessibility without appropriate boundaries.</w:t>
      </w:r>
    </w:p>
    <w:p>
      <w:pPr>
        <w:pStyle w:val="BodyText"/>
      </w:pPr>
      <w:r>
        <w:t xml:space="preserve">My arrival precisely at the designated time demonstrated professional courtesy through temporal accuracy rather than either early intrusion or delayed appearance without appropriate punctuality. The scheduled meeting with specific purpose provided structured interaction through appropriate framework rather than either casual conversation or general discussion without particular objective.</w:t>
      </w:r>
    </w:p>
    <w:p>
      <w:pPr>
        <w:pStyle w:val="BodyText"/>
      </w:pPr>
      <w:r>
        <w:t xml:space="preserve">The prompt response to my knock with immediate invitation suggested efficient attention beyond mere acknowledgment or standard response without meaningful engagement. The professional courtesy with practical focus demonstrated appropriate interaction through suitable framework rather than either excessive formality or casual informality without optimal balance.</w:t>
      </w:r>
    </w:p>
    <w:p>
      <w:pPr>
        <w:pStyle w:val="BodyText"/>
      </w:pPr>
      <w:r>
        <w:t xml:space="preserve">The office interior with specialized organization and particular arrangement created distinctive environment beyond standard setting or typical design without notable difference. The professional space with personal elements provided appropriate context through balanced framework rather than either clinical sterility or excessive personalization without suitable integration.</w:t>
      </w:r>
    </w:p>
    <w:p>
      <w:pPr>
        <w:pStyle w:val="BodyText"/>
      </w:pPr>
      <w:r>
        <w:t xml:space="preserve">Dr. Marcus Patel himself presented immediate impression through distinctive presence beyond mere physical appearance or standard introduction without particular significance. His youthful features with confident bearing suggested accomplished professional beyond chronological age or typical experience without compromised expertise. The professional attire with precise arrangement demonstrated particular attention through detailed presentation rather than either casual appearance or standard formality without specific distinction.</w:t>
      </w:r>
    </w:p>
    <w:p>
      <w:pPr>
        <w:pStyle w:val="BodyText"/>
      </w:pPr>
      <w:r>
        <w:t xml:space="preserve">“</w:t>
      </w:r>
      <w:r>
        <w:t xml:space="preserve">Dr. Bennett,</w:t>
      </w:r>
      <w:r>
        <w:t xml:space="preserve">”</w:t>
      </w:r>
      <w:r>
        <w:t xml:space="preserve"> </w:t>
      </w:r>
      <w:r>
        <w:t xml:space="preserve">he acknowledged with direct efficiency that suggested practical focus beyond social courtesy or professional formality without substantive purpose.</w:t>
      </w:r>
      <w:r>
        <w:t xml:space="preserve"> </w:t>
      </w:r>
      <w:r>
        <w:t xml:space="preserve">“</w:t>
      </w:r>
      <w:r>
        <w:t xml:space="preserve">Your consultation request regarding pediatric adaptation creates interesting consideration through novel application despite conventional approach or traditional methodology without established precedent.</w:t>
      </w:r>
      <w:r>
        <w:t xml:space="preserve">”</w:t>
      </w:r>
    </w:p>
    <w:p>
      <w:pPr>
        <w:pStyle w:val="BodyText"/>
      </w:pPr>
      <w:r>
        <w:t xml:space="preserve">His statement demonstrated immediate engagement through specific reference rather than either general greeting or standard introduction without particular focus. The professional directness with analytical assessment provided appropriate interaction through suitable framework rather than either excessive formality or casual informality without optimal balance.</w:t>
      </w:r>
    </w:p>
    <w:p>
      <w:pPr>
        <w:pStyle w:val="BodyText"/>
      </w:pPr>
      <w:r>
        <w:t xml:space="preserve">“</w:t>
      </w:r>
      <w:r>
        <w:t xml:space="preserve">The parasympathetic activation sequence would require comprehensive modification through developmental consideration rather than either direct application or superficial adjustment without appropriate revision,</w:t>
      </w:r>
      <w:r>
        <w:t xml:space="preserve">”</w:t>
      </w:r>
      <w:r>
        <w:t xml:space="preserve"> </w:t>
      </w:r>
      <w:r>
        <w:t xml:space="preserve">I replied with similar efficiency that established professional exchange beyond casual conversation or general discussion without particular purpose.</w:t>
      </w:r>
      <w:r>
        <w:t xml:space="preserve"> </w:t>
      </w:r>
      <w:r>
        <w:t xml:space="preserve">“</w:t>
      </w:r>
      <w:r>
        <w:t xml:space="preserve">Your pediatric cardiology expertise would provide essential insight through specialized knowledge rather than either general understanding or basic familiarity without comprehensive perspective.</w:t>
      </w:r>
      <w:r>
        <w:t xml:space="preserve">”</w:t>
      </w:r>
    </w:p>
    <w:p>
      <w:pPr>
        <w:pStyle w:val="BodyText"/>
      </w:pPr>
      <w:r>
        <w:t xml:space="preserve">Dr. Patel’s expression suggested analytical assessment beyond mere acknowledgment or standard recognition without meaningful engagement. His focused attention with evaluative consideration demonstrated professional interest through genuine engagement rather than either casual curiosity or obligatory attention without substantive connection.</w:t>
      </w:r>
    </w:p>
    <w:p>
      <w:pPr>
        <w:pStyle w:val="BodyText"/>
      </w:pPr>
      <w:r>
        <w:t xml:space="preserve">“</w:t>
      </w:r>
      <w:r>
        <w:t xml:space="preserve">The cardiac monitoring with temporal marker calibration would need specific parameters through developmental standards rather than either adult measurements or general guidelines without appropriate adjustment,</w:t>
      </w:r>
      <w:r>
        <w:t xml:space="preserve">”</w:t>
      </w:r>
      <w:r>
        <w:t xml:space="preserve"> </w:t>
      </w:r>
      <w:r>
        <w:t xml:space="preserve">he observed with technical precision that focused on implementation requirements beyond general considerations or basic modifications without comprehensive revision.</w:t>
      </w:r>
      <w:r>
        <w:t xml:space="preserve"> </w:t>
      </w:r>
      <w:r>
        <w:t xml:space="preserve">“</w:t>
      </w:r>
      <w:r>
        <w:t xml:space="preserve">The physiological thresholds with autonomic indicators demonstrate significant variation through developmental stages despite maintained mechanisms or preserved pathways without fundamental difference.</w:t>
      </w:r>
      <w:r>
        <w:t xml:space="preserve">”</w:t>
      </w:r>
    </w:p>
    <w:p>
      <w:pPr>
        <w:pStyle w:val="BodyText"/>
      </w:pPr>
      <w:r>
        <w:t xml:space="preserve">His assessment demonstrated specialized expertise through comprehensive understanding rather than either general knowledge or basic familiarity without appropriate depth. The pediatric cardiology perspective with developmental focus provided valuable viewpoint through different specialization rather than either duplicate assessment or parallel evaluation without integrated perspective.</w:t>
      </w:r>
    </w:p>
    <w:p>
      <w:pPr>
        <w:pStyle w:val="BodyText"/>
      </w:pPr>
      <w:r>
        <w:t xml:space="preserve">“</w:t>
      </w:r>
      <w:r>
        <w:t xml:space="preserve">The protocol adaptation would require particular modification through age-appropriate parameters despite maintained mechanism targeting or preserved physiological pathway without fundamental approach change,</w:t>
      </w:r>
      <w:r>
        <w:t xml:space="preserve">”</w:t>
      </w:r>
      <w:r>
        <w:t xml:space="preserve"> </w:t>
      </w:r>
      <w:r>
        <w:t xml:space="preserve">I acknowledged with analytical precision that assessed implementation requirements rather than either immediate acceptance or categorical rejection without appropriate evaluation.</w:t>
      </w:r>
      <w:r>
        <w:t xml:space="preserve"> </w:t>
      </w:r>
      <w:r>
        <w:t xml:space="preserve">“</w:t>
      </w:r>
      <w:r>
        <w:t xml:space="preserve">The integration between cardiac monitoring and temporal marker methodology creates specific challenge through synchronized adaptation rather than either separate adjustment or parallel modification without coordinated approach.</w:t>
      </w:r>
      <w:r>
        <w:t xml:space="preserve">”</w:t>
      </w:r>
    </w:p>
    <w:p>
      <w:pPr>
        <w:pStyle w:val="BodyText"/>
      </w:pPr>
      <w:r>
        <w:t xml:space="preserve">Our discussion evolved with engaging exchange about adaptation requirements and implementation considerations beyond mere topic exploration or standard subject discussion without meaningful development. The professional conversation created stimulating interaction through shared expertise despite different specialization or separate focus without limited perspective.</w:t>
      </w:r>
    </w:p>
    <w:p>
      <w:pPr>
        <w:pStyle w:val="BodyText"/>
      </w:pPr>
      <w:r>
        <w:t xml:space="preserve">“</w:t>
      </w:r>
      <w:r>
        <w:t xml:space="preserve">Your research presentation at the American College of Cardiology demonstrated particular effectiveness through documented outcomes despite conventional skepticism or traditional resistance without established precedent,</w:t>
      </w:r>
      <w:r>
        <w:t xml:space="preserve">”</w:t>
      </w:r>
      <w:r>
        <w:t xml:space="preserve"> </w:t>
      </w:r>
      <w:r>
        <w:t xml:space="preserve">Dr. Patel noted with professional acknowledgment that suggested informed awareness beyond mere general knowledge or basic familiarity without comprehensive understanding.</w:t>
      </w:r>
      <w:r>
        <w:t xml:space="preserve"> </w:t>
      </w:r>
      <w:r>
        <w:t xml:space="preserve">“</w:t>
      </w:r>
      <w:r>
        <w:t xml:space="preserve">The parasympathetic activation sequence with temporal marker methodology created significant interest through innovative approach despite established protocols or standard procedures without previous implementation.</w:t>
      </w:r>
      <w:r>
        <w:t xml:space="preserve">”</w:t>
      </w:r>
    </w:p>
    <w:p>
      <w:pPr>
        <w:pStyle w:val="BodyText"/>
      </w:pPr>
      <w:r>
        <w:t xml:space="preserve">His statement indicated professional awareness through specific knowledge rather than either general information or basic familiarity without particular detail. The conference reference with presentation specifics demonstrated informed perspective through comprehensive understanding rather than either casual mention or approximate reference without accurate information.</w:t>
      </w:r>
    </w:p>
    <w:p>
      <w:pPr>
        <w:pStyle w:val="BodyText"/>
      </w:pPr>
      <w:r>
        <w:t xml:space="preserve">“</w:t>
      </w:r>
      <w:r>
        <w:t xml:space="preserve">The documented outcomes with physiological pathways provided empirical validation through measurable results rather than either theoretical framework or anecdotal evidence without scientific verification,</w:t>
      </w:r>
      <w:r>
        <w:t xml:space="preserve">”</w:t>
      </w:r>
      <w:r>
        <w:t xml:space="preserve"> </w:t>
      </w:r>
      <w:r>
        <w:t xml:space="preserve">I acknowledged with measured satisfaction that neither dismissed the significance nor claimed revolutionary breakthrough beyond appropriate scientific assessment.</w:t>
      </w:r>
      <w:r>
        <w:t xml:space="preserve"> </w:t>
      </w:r>
      <w:r>
        <w:t xml:space="preserve">“</w:t>
      </w:r>
      <w:r>
        <w:t xml:space="preserve">The complementary expertise between cardiology specialization and music therapy implementation created comprehensive approach through integrated knowledge rather than either separate contribution or parallel development without coordinated methodology.</w:t>
      </w:r>
      <w:r>
        <w:t xml:space="preserve">”</w:t>
      </w:r>
    </w:p>
    <w:p>
      <w:pPr>
        <w:pStyle w:val="BodyText"/>
      </w:pPr>
      <w:r>
        <w:t xml:space="preserve">Dr. Patel’s expression suggested continued assessment beyond mere acknowledgment or standard recognition without meaningful engagement. His analytical consideration with evaluative focus demonstrated professional interest through genuine engagement rather than either casual curiosity or obligatory attention without substantive connection.</w:t>
      </w:r>
    </w:p>
    <w:p>
      <w:pPr>
        <w:pStyle w:val="BodyText"/>
      </w:pPr>
      <w:r>
        <w:t xml:space="preserve">“</w:t>
      </w:r>
      <w:r>
        <w:t xml:space="preserve">The music therapy integration creates particular consideration through non-traditional approach despite scientific foundation or empirical validation without conventional methodology,</w:t>
      </w:r>
      <w:r>
        <w:t xml:space="preserve">”</w:t>
      </w:r>
      <w:r>
        <w:t xml:space="preserve"> </w:t>
      </w:r>
      <w:r>
        <w:t xml:space="preserve">he observed with careful precision that suggested deliberate communication beyond casual observation or approximate comment without particular attention.</w:t>
      </w:r>
      <w:r>
        <w:t xml:space="preserve"> </w:t>
      </w:r>
      <w:r>
        <w:t xml:space="preserve">“</w:t>
      </w:r>
      <w:r>
        <w:t xml:space="preserve">The complementary expertise with specialized knowledge provides interesting dimension through different perspective despite medical context or clinical application without standard approach.</w:t>
      </w:r>
      <w:r>
        <w:t xml:space="preserve">”</w:t>
      </w:r>
    </w:p>
    <w:p>
      <w:pPr>
        <w:pStyle w:val="BodyText"/>
      </w:pPr>
      <w:r>
        <w:t xml:space="preserve">His statement created momentary recalibration regarding expected response beyond typical reaction or standard approach without particular adjustment. The measured acknowledgment with analytical assessment demonstrated professional consideration through genuine evaluation rather than either dismissive skepticism or enthusiastic acceptance without appropriate analysis.</w:t>
      </w:r>
    </w:p>
    <w:p>
      <w:pPr>
        <w:pStyle w:val="BodyText"/>
      </w:pPr>
      <w:r>
        <w:t xml:space="preserve">“</w:t>
      </w:r>
      <w:r>
        <w:t xml:space="preserve">The music therapy component with neurological foundation provides established pathway through documented mechanism rather than either alternative approach or complementary method without scientific validation,</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The parasympathetic activation through auditory processing creates reproducible response through consistent methodology despite individual variation or situational difference without protocol adjustment.</w:t>
      </w:r>
      <w:r>
        <w:t xml:space="preserve">”</w:t>
      </w:r>
    </w:p>
    <w:p>
      <w:pPr>
        <w:pStyle w:val="BodyText"/>
      </w:pPr>
      <w:r>
        <w:t xml:space="preserve">Dr. Patel nodded with professional acknowledgment that suggested aligned understanding beyond mere confirmation or standard agreement without particular significance.</w:t>
      </w:r>
      <w:r>
        <w:t xml:space="preserve"> </w:t>
      </w:r>
      <w:r>
        <w:t xml:space="preserve">“</w:t>
      </w:r>
      <w:r>
        <w:t xml:space="preserve">The neurological pathway with autonomic connection provides established mechanism through documented relationship despite non-pharmaceutical approach or non-invasive methodology without traditional intervention,</w:t>
      </w:r>
      <w:r>
        <w:t xml:space="preserve">”</w:t>
      </w:r>
      <w:r>
        <w:t xml:space="preserve"> </w:t>
      </w:r>
      <w:r>
        <w:t xml:space="preserve">he acknowledged with analytical precision that focused on scientific foundation beyond general acceptance or basic recognition without comprehensive understanding.</w:t>
      </w:r>
      <w:r>
        <w:t xml:space="preserve"> </w:t>
      </w:r>
      <w:r>
        <w:t xml:space="preserve">“</w:t>
      </w:r>
      <w:r>
        <w:t xml:space="preserve">The pediatric application with developmental consideration creates implementation complexity through specialized requirements despite maintained mechanism targeting or preserved physiological pathway without fundamental approach change.</w:t>
      </w:r>
      <w:r>
        <w:t xml:space="preserve">”</w:t>
      </w:r>
    </w:p>
    <w:p>
      <w:pPr>
        <w:pStyle w:val="BodyText"/>
      </w:pPr>
      <w:r>
        <w:t xml:space="preserve">Our discussion continued with engaging exchange about implementation requirements and adaptation considerations beyond mere topic exploration or standard subject discussion without meaningful development. The professional conversation created stimulating interaction through shared expertise despite different specialization or separate focus without limited perspective.</w:t>
      </w:r>
    </w:p>
    <w:p>
      <w:pPr>
        <w:pStyle w:val="BodyText"/>
      </w:pPr>
      <w:r>
        <w:t xml:space="preserve">As Dr. Patel accessed his computer with practical efficiency that suggested immediate purpose beyond casual action or general movement without specific objective, the professional focus with technical attention demonstrated genuine engagement through authentic interest rather than either obligatory participation or superficial involvement without meaningful connection.</w:t>
      </w:r>
    </w:p>
    <w:p>
      <w:pPr>
        <w:pStyle w:val="BodyText"/>
      </w:pPr>
      <w:r>
        <w:t xml:space="preserve">“</w:t>
      </w:r>
      <w:r>
        <w:t xml:space="preserve">The pediatric cardiac parameters with developmental variation provide reference data through established measurements despite individual differences or situational variations without standardized uniformity,</w:t>
      </w:r>
      <w:r>
        <w:t xml:space="preserve">”</w:t>
      </w:r>
      <w:r>
        <w:t xml:space="preserve"> </w:t>
      </w:r>
      <w:r>
        <w:t xml:space="preserve">he explained as he displayed comprehensive charts with age-specific values beyond general information or basic guidelines without detailed specificity.</w:t>
      </w:r>
      <w:r>
        <w:t xml:space="preserve"> </w:t>
      </w:r>
      <w:r>
        <w:t xml:space="preserve">“</w:t>
      </w:r>
      <w:r>
        <w:t xml:space="preserve">The physiological thresholds with autonomic indicators demonstrate particular patterns through developmental stages despite individual variation or situational difference without compromised consistency.</w:t>
      </w:r>
      <w:r>
        <w:t xml:space="preserve">”</w:t>
      </w:r>
    </w:p>
    <w:p>
      <w:pPr>
        <w:pStyle w:val="BodyText"/>
      </w:pPr>
      <w:r>
        <w:t xml:space="preserve">The detailed information with specialized parameters provided valuable resource through comprehensive data rather than either general guidelines or basic references without appropriate specificity. The pediatric expertise with developmental focus demonstrated particular value through applied context rather than either theoretical framework or conceptual explanation without practical application.</w:t>
      </w:r>
    </w:p>
    <w:p>
      <w:pPr>
        <w:pStyle w:val="BodyText"/>
      </w:pPr>
      <w:r>
        <w:t xml:space="preserve">“</w:t>
      </w:r>
      <w:r>
        <w:t xml:space="preserve">The cardiac monitoring with temporal marker calibration would require specific adjustment through developmental parameters rather than either adult measurements or general thresholds without appropriate modification,</w:t>
      </w:r>
      <w:r>
        <w:t xml:space="preserve">”</w:t>
      </w:r>
      <w:r>
        <w:t xml:space="preserve"> </w:t>
      </w:r>
      <w:r>
        <w:t xml:space="preserve">I noted with analytical precision that assessed implementation requirements rather than either immediate application or categorical rejection without appropriate evaluation.</w:t>
      </w:r>
      <w:r>
        <w:t xml:space="preserve"> </w:t>
      </w:r>
      <w:r>
        <w:t xml:space="preserve">“</w:t>
      </w:r>
      <w:r>
        <w:t xml:space="preserve">The integration between physiological thresholds and musical elements creates particular challenge through synchronized adaptation rather than either separate adjustment or parallel modification without coordinated approach.</w:t>
      </w:r>
      <w:r>
        <w:t xml:space="preserve">”</w:t>
      </w:r>
    </w:p>
    <w:p>
      <w:pPr>
        <w:pStyle w:val="BodyText"/>
      </w:pPr>
      <w:r>
        <w:t xml:space="preserve">Dr. Patel’s expression suggested thoughtful consideration beyond mere acknowledgment or standard recognition without meaningful engagement.</w:t>
      </w:r>
      <w:r>
        <w:t xml:space="preserve"> </w:t>
      </w:r>
      <w:r>
        <w:t xml:space="preserve">“</w:t>
      </w:r>
      <w:r>
        <w:t xml:space="preserve">The temporal marker methodology with musical elements requires explanation through scientific framework rather than either general description or basic overview without comprehensive understanding,</w:t>
      </w:r>
      <w:r>
        <w:t xml:space="preserve">”</w:t>
      </w:r>
      <w:r>
        <w:t xml:space="preserve"> </w:t>
      </w:r>
      <w:r>
        <w:t xml:space="preserve">he requested with direct efficiency that suggested practical focus beyond casual inquiry or general interest without particular purpose.</w:t>
      </w:r>
    </w:p>
    <w:p>
      <w:pPr>
        <w:pStyle w:val="BodyText"/>
      </w:pPr>
      <w:r>
        <w:t xml:space="preserve">His request created specific opportunity through focused explanation rather than either defensive justification or elaborate presentation without appropriate context. The professional interest with analytical focus demonstrated genuine engagement through authentic curiosity rather than either skeptical challenge or dismissive inquiry without meaningful connection.</w:t>
      </w:r>
    </w:p>
    <w:p>
      <w:pPr>
        <w:pStyle w:val="BodyText"/>
      </w:pPr>
      <w:r>
        <w:t xml:space="preserve">“</w:t>
      </w:r>
      <w:r>
        <w:t xml:space="preserve">The temporal marker methodology creates structured progression through sequential elements rather than either random selection or arbitrary arrangement without organized framework,</w:t>
      </w:r>
      <w:r>
        <w:t xml:space="preserve">”</w:t>
      </w:r>
      <w:r>
        <w:t xml:space="preserve"> </w:t>
      </w:r>
      <w:r>
        <w:t xml:space="preserve">I began with focused precision that established clear context beyond general information or vague reference without specific explanation.</w:t>
      </w:r>
      <w:r>
        <w:t xml:space="preserve"> </w:t>
      </w:r>
      <w:r>
        <w:t xml:space="preserve">“</w:t>
      </w:r>
      <w:r>
        <w:t xml:space="preserve">The musical components with neurological targeting provide specific stimulation through established pathways rather than either general influence or basic effect without particular mechanism.</w:t>
      </w:r>
      <w:r>
        <w:t xml:space="preserve">”</w:t>
      </w:r>
    </w:p>
    <w:p>
      <w:pPr>
        <w:pStyle w:val="BodyText"/>
      </w:pPr>
      <w:r>
        <w:t xml:space="preserve">The explanation continued with technical detail and scientific foundation beyond mere general description or basic overview without comprehensive explanation. The methodological framework with neurological pathways demonstrated particular effectiveness through documented mechanisms rather than either theoretical construct or conceptual model without empirical validation.</w:t>
      </w:r>
    </w:p>
    <w:p>
      <w:pPr>
        <w:pStyle w:val="BodyText"/>
      </w:pPr>
      <w:r>
        <w:t xml:space="preserve">Dr. Patel processed this information with analytical precision that assessed scientific validity rather than either immediate acceptance or categorical rejection without appropriate evaluation. His focused attention with methodical consideration demonstrated genuine engagement through authentic interest rather than either professional courtesy or expected response without meaningful connection.</w:t>
      </w:r>
    </w:p>
    <w:p>
      <w:pPr>
        <w:pStyle w:val="BodyText"/>
      </w:pPr>
      <w:r>
        <w:t xml:space="preserve">“</w:t>
      </w:r>
      <w:r>
        <w:t xml:space="preserve">The parasympathetic activation through auditory processing creates interesting pathway through non-pharmaceutical intervention despite traditional approaches or conventional methods without established precedent,</w:t>
      </w:r>
      <w:r>
        <w:t xml:space="preserve">”</w:t>
      </w:r>
      <w:r>
        <w:t xml:space="preserve"> </w:t>
      </w:r>
      <w:r>
        <w:t xml:space="preserve">he acknowledged with thoughtful consideration that suggested genuine engagement beyond mere response or casual reply without substantive contribution.</w:t>
      </w:r>
      <w:r>
        <w:t xml:space="preserve"> </w:t>
      </w:r>
      <w:r>
        <w:t xml:space="preserve">“</w:t>
      </w:r>
      <w:r>
        <w:t xml:space="preserve">The temporal marker methodology with structured progression provides reproducible results through consistent implementation despite individual variation or situational difference without protocol adjustment.</w:t>
      </w:r>
      <w:r>
        <w:t xml:space="preserve">”</w:t>
      </w:r>
    </w:p>
    <w:p>
      <w:pPr>
        <w:pStyle w:val="BodyText"/>
      </w:pPr>
      <w:r>
        <w:t xml:space="preserve">His assessment demonstrated professional consideration through genuine evaluation rather than either dismissive skepticism or enthusiastic acceptance without appropriate analysis. The measured acknowledgment with analytical assessment provided encouraging validation through scientific recognition rather than either complete endorsement or fundamental rejection without balanced perspective.</w:t>
      </w:r>
    </w:p>
    <w:p>
      <w:pPr>
        <w:pStyle w:val="BodyText"/>
      </w:pPr>
      <w:r>
        <w:t xml:space="preserve">“</w:t>
      </w:r>
      <w:r>
        <w:t xml:space="preserve">The pediatric adaptation would require comprehensive modification through developmental consideration rather than either direct application or superficial adjustment without appropriate revision,</w:t>
      </w:r>
      <w:r>
        <w:t xml:space="preserve">”</w:t>
      </w:r>
      <w:r>
        <w:t xml:space="preserve"> </w:t>
      </w:r>
      <w:r>
        <w:t xml:space="preserve">I continued with analytical precision that focused on implementation requirements beyond general considerations or basic modifications without comprehensive revision.</w:t>
      </w:r>
      <w:r>
        <w:t xml:space="preserve"> </w:t>
      </w:r>
      <w:r>
        <w:t xml:space="preserve">“</w:t>
      </w:r>
      <w:r>
        <w:t xml:space="preserve">The cardiac parameters with monitoring thresholds would need specific calibration through age-appropriate standards rather than either adult measurements or general guidelines without suitable adjustment.</w:t>
      </w:r>
      <w:r>
        <w:t xml:space="preserve">”</w:t>
      </w:r>
    </w:p>
    <w:p>
      <w:pPr>
        <w:pStyle w:val="BodyText"/>
      </w:pPr>
      <w:r>
        <w:t xml:space="preserve">Our discussion evolved into collaborative analysis regarding specific adaptation requirements and implementation considerations beyond mere general planning or basic preparation without detailed development. The professional exchange created productive interaction through shared expertise despite different specialization or separate focus without limited perspective.</w:t>
      </w:r>
    </w:p>
    <w:p>
      <w:pPr>
        <w:pStyle w:val="BodyText"/>
      </w:pPr>
      <w:r>
        <w:t xml:space="preserve">As Dr. Patel displayed additional pediatric cardiac data with practical efficiency that suggested immediate relevance beyond casual information or general reference without particular purpose, the specialized knowledge with developmental focus provided valuable resource through comprehensive understanding rather than either general information or basic familiarity without appropriate depth.</w:t>
      </w:r>
    </w:p>
    <w:p>
      <w:pPr>
        <w:pStyle w:val="BodyText"/>
      </w:pPr>
      <w:r>
        <w:t xml:space="preserve">“</w:t>
      </w:r>
      <w:r>
        <w:t xml:space="preserve">The arrhythmia conditions with pediatric presentation demonstrate particular characteristics through developmental context despite similar classification or related category without identical manifestation,</w:t>
      </w:r>
      <w:r>
        <w:t xml:space="preserve">”</w:t>
      </w:r>
      <w:r>
        <w:t xml:space="preserve"> </w:t>
      </w:r>
      <w:r>
        <w:t xml:space="preserve">he explained with technical precision that focused on specific elements beyond general description or basic explanation without comprehensive detail.</w:t>
      </w:r>
      <w:r>
        <w:t xml:space="preserve"> </w:t>
      </w:r>
      <w:r>
        <w:t xml:space="preserve">“</w:t>
      </w:r>
      <w:r>
        <w:t xml:space="preserve">The treatment protocols with intervention parameters require specific adjustment through age-appropriate standards rather than either adult guidelines or general recommendations without suitable modification.</w:t>
      </w:r>
      <w:r>
        <w:t xml:space="preserve">”</w:t>
      </w:r>
    </w:p>
    <w:p>
      <w:pPr>
        <w:pStyle w:val="BodyText"/>
      </w:pPr>
      <w:r>
        <w:t xml:space="preserve">His explanation provided essential insight through specialized knowledge rather than either general information or basic explanation without comprehensive understanding. The pediatric cardiology expertise with developmental focus demonstrated particular value through applied context rather than either theoretical framework or conceptual explanation without practical application.</w:t>
      </w:r>
    </w:p>
    <w:p>
      <w:pPr>
        <w:pStyle w:val="BodyText"/>
      </w:pPr>
      <w:r>
        <w:t xml:space="preserve">“</w:t>
      </w:r>
      <w:r>
        <w:t xml:space="preserve">The parasympathetic activation sequence would require specific adaptation through developmental framework despite maintained mechanism targeting or preserved physiological pathway without fundamental approach change,</w:t>
      </w:r>
      <w:r>
        <w:t xml:space="preserve">”</w:t>
      </w:r>
      <w:r>
        <w:t xml:space="preserve"> </w:t>
      </w:r>
      <w:r>
        <w:t xml:space="preserve">I acknowledged with analytical precision that assessed implementation requirements rather than either immediate acceptance or categorical rejection without appropriate evaluation.</w:t>
      </w:r>
      <w:r>
        <w:t xml:space="preserve"> </w:t>
      </w:r>
      <w:r>
        <w:t xml:space="preserve">“</w:t>
      </w:r>
      <w:r>
        <w:t xml:space="preserve">The integration between cardiac parameters and musical elements creates particular challenge through synchronized adaptation rather than either separate adjustment or parallel modification without coordinated approach.</w:t>
      </w:r>
      <w:r>
        <w:t xml:space="preserve">”</w:t>
      </w:r>
    </w:p>
    <w:p>
      <w:pPr>
        <w:pStyle w:val="BodyText"/>
      </w:pPr>
      <w:r>
        <w:t xml:space="preserve">Dr. Patel’s expression suggested continued assessment beyond mere acknowledgment or standard recognition without meaningful engagement.</w:t>
      </w:r>
      <w:r>
        <w:t xml:space="preserve"> </w:t>
      </w:r>
      <w:r>
        <w:t xml:space="preserve">“</w:t>
      </w:r>
      <w:r>
        <w:t xml:space="preserve">The music therapy component requires scientific validation through empirical evidence rather than either anecdotal support or theoretical framework without documented outcomes,</w:t>
      </w:r>
      <w:r>
        <w:t xml:space="preserve">”</w:t>
      </w:r>
      <w:r>
        <w:t xml:space="preserve"> </w:t>
      </w:r>
      <w:r>
        <w:t xml:space="preserve">he noted with direct efficiency that suggested practical focus beyond casual observation or general comment without particular purpose.</w:t>
      </w:r>
    </w:p>
    <w:p>
      <w:pPr>
        <w:pStyle w:val="BodyText"/>
      </w:pPr>
      <w:r>
        <w:t xml:space="preserve">His statement created momentary recalibration regarding expected response beyond typical reaction or standard approach without particular adjustment. The scientific emphasis with empirical focus demonstrated professional perspective through established framework rather than either dismissive skepticism or enthusiastic acceptance without appropriate analysis.</w:t>
      </w:r>
    </w:p>
    <w:p>
      <w:pPr>
        <w:pStyle w:val="BodyText"/>
      </w:pPr>
      <w:r>
        <w:t xml:space="preserve">“</w:t>
      </w:r>
      <w:r>
        <w:t xml:space="preserve">The parasympathetic activation through auditory processing has demonstrated empirical validation through documented outcomes rather than either theoretical construct or conceptual model without scientific verification,</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The American College of Cardiology presentation with standing ovation provided professional acknowledgment through peer recognition despite innovative approach or novel methodology without established precedent.</w:t>
      </w:r>
      <w:r>
        <w:t xml:space="preserve">”</w:t>
      </w:r>
    </w:p>
    <w:p>
      <w:pPr>
        <w:pStyle w:val="BodyText"/>
      </w:pPr>
      <w:r>
        <w:t xml:space="preserve">The reference to professional validation created specific context through established credibility rather than either defensive justification or elaborate explanation without appropriate foundation. The scientific evidence with documented outcomes demonstrated empirical validation through measurable results rather than either theoretical framework or anecdotal evidence without scientific verification.</w:t>
      </w:r>
    </w:p>
    <w:p>
      <w:pPr>
        <w:pStyle w:val="BodyText"/>
      </w:pPr>
      <w:r>
        <w:t xml:space="preserve">Dr. Patel nodded with professional acknowledgment that suggested aligned understanding beyond mere confirmation or standard agreement without particular significance.</w:t>
      </w:r>
      <w:r>
        <w:t xml:space="preserve"> </w:t>
      </w:r>
      <w:r>
        <w:t xml:space="preserve">“</w:t>
      </w:r>
      <w:r>
        <w:t xml:space="preserve">The documented outcomes with physiological pathways provide necessary validation through empirical evidence despite non-traditional approach or innovative methodology without established precedent,</w:t>
      </w:r>
      <w:r>
        <w:t xml:space="preserve">”</w:t>
      </w:r>
      <w:r>
        <w:t xml:space="preserve"> </w:t>
      </w:r>
      <w:r>
        <w:t xml:space="preserve">he acknowledged with analytical precision that focused on scientific foundation beyond general acceptance or basic recognition without comprehensive understanding.</w:t>
      </w:r>
      <w:r>
        <w:t xml:space="preserve"> </w:t>
      </w:r>
      <w:r>
        <w:t xml:space="preserve">“</w:t>
      </w:r>
      <w:r>
        <w:t xml:space="preserve">The pediatric application with developmental consideration creates implementation complexity through specialized requirements despite maintained mechanism targeting or preserved physiological pathway without fundamental approach change.</w:t>
      </w:r>
      <w:r>
        <w:t xml:space="preserve">”</w:t>
      </w:r>
    </w:p>
    <w:p>
      <w:pPr>
        <w:pStyle w:val="BodyText"/>
      </w:pPr>
      <w:r>
        <w:t xml:space="preserve">His assessment demonstrated professional consideration through genuine evaluation rather than either dismissive skepticism or enthusiastic acceptance without appropriate analysis. The measured acknowledgment with analytical assessment provided encouraging validation through scientific recognition rather than either complete endorsement or fundamental rejection without balanced perspective.</w:t>
      </w:r>
    </w:p>
    <w:p>
      <w:pPr>
        <w:pStyle w:val="BodyText"/>
      </w:pPr>
      <w:r>
        <w:t xml:space="preserve">Our discussion continued with engaging exchange about implementation requirements and adaptation considerations beyond mere topic exploration or standard subject discussion without meaningful development. The professional conversation created stimulating interaction through shared expertise despite different specialization or separate focus without limited perspective.</w:t>
      </w:r>
    </w:p>
    <w:p>
      <w:pPr>
        <w:pStyle w:val="BodyText"/>
      </w:pPr>
      <w:r>
        <w:t xml:space="preserve">As our meeting progressed with productive development beyond initial introduction or preliminary discussion without comprehensive planning, Dr. Patel’s professional demeanor with analytical focus maintained consistent engagement through genuine interest rather than either obligatory participation or superficial involvement without meaningful connection. The specialized expertise with pediatric focus provided valuable contribution through comprehensive understanding rather than either general knowledge or basic familiarity without appropriate depth.</w:t>
      </w:r>
    </w:p>
    <w:p>
      <w:pPr>
        <w:pStyle w:val="BodyText"/>
      </w:pPr>
      <w:r>
        <w:t xml:space="preserve">“</w:t>
      </w:r>
      <w:r>
        <w:t xml:space="preserve">The pediatric cardiology department has several patients with arrhythmia conditions resistant to standard protocols despite appropriate medication management or conventional treatment without satisfactory response,</w:t>
      </w:r>
      <w:r>
        <w:t xml:space="preserve">”</w:t>
      </w:r>
      <w:r>
        <w:t xml:space="preserve"> </w:t>
      </w:r>
      <w:r>
        <w:t xml:space="preserve">he explained with practical focus that established clear context beyond general information or vague reference without specific application.</w:t>
      </w:r>
      <w:r>
        <w:t xml:space="preserve"> </w:t>
      </w:r>
      <w:r>
        <w:t xml:space="preserve">“</w:t>
      </w:r>
      <w:r>
        <w:t xml:space="preserve">The parasympathetic activation sequence could potentially provide alternative intervention through autonomic regulation rather than either pharmaceutical adjustment or invasive procedure without intermediate option.</w:t>
      </w:r>
      <w:r>
        <w:t xml:space="preserve">”</w:t>
      </w:r>
    </w:p>
    <w:p>
      <w:pPr>
        <w:pStyle w:val="BodyText"/>
      </w:pPr>
      <w:r>
        <w:t xml:space="preserve">His statement created specific opportunity through practical application rather than either theoretical possibility or conceptual potential without implementation pathway. The clinical context with patient specificity demonstrated genuine consideration through authentic engagement rather than either professional courtesy or expected response without meaningful connection.</w:t>
      </w:r>
    </w:p>
    <w:p>
      <w:pPr>
        <w:pStyle w:val="BodyText"/>
      </w:pPr>
      <w:r>
        <w:t xml:space="preserve">“</w:t>
      </w:r>
      <w:r>
        <w:t xml:space="preserve">The protocol adaptation with comprehensive modification would provide appropriate intervention through specialized application rather than either direct implementation or complete redesign without suitable adjustment,</w:t>
      </w:r>
      <w:r>
        <w:t xml:space="preserve">”</w:t>
      </w:r>
      <w:r>
        <w:t xml:space="preserve"> </w:t>
      </w:r>
      <w:r>
        <w:t xml:space="preserve">I acknowledged with genuine interest that suggested authentic engagement beyond mere professional obligation or standard responsibility without meaningful commitment.</w:t>
      </w:r>
      <w:r>
        <w:t xml:space="preserve"> </w:t>
      </w:r>
      <w:r>
        <w:t xml:space="preserve">“</w:t>
      </w:r>
      <w:r>
        <w:t xml:space="preserve">The collaborative development with complementary expertise would create optimal framework through integrated knowledge rather than either separate contribution or parallel development without coordinated approach.</w:t>
      </w:r>
      <w:r>
        <w:t xml:space="preserve">”</w:t>
      </w:r>
    </w:p>
    <w:p>
      <w:pPr>
        <w:pStyle w:val="BodyText"/>
      </w:pPr>
      <w:r>
        <w:t xml:space="preserve">Dr. Patel’s expression suggested analytical assessment beyond mere acknowledgment or standard recognition without meaningful engagement.</w:t>
      </w:r>
      <w:r>
        <w:t xml:space="preserve"> </w:t>
      </w:r>
      <w:r>
        <w:t xml:space="preserve">“</w:t>
      </w:r>
      <w:r>
        <w:t xml:space="preserve">The interdepartmental collaboration with complementary expertise creates implementation complexity through organizational structure despite scientific validity or empirical foundation without established precedent,</w:t>
      </w:r>
      <w:r>
        <w:t xml:space="preserve">”</w:t>
      </w:r>
      <w:r>
        <w:t xml:space="preserve"> </w:t>
      </w:r>
      <w:r>
        <w:t xml:space="preserve">he observed with direct efficiency that suggested practical focus beyond casual observation or general comment without particular purpose.</w:t>
      </w:r>
    </w:p>
    <w:p>
      <w:pPr>
        <w:pStyle w:val="BodyText"/>
      </w:pPr>
      <w:r>
        <w:t xml:space="preserve">His observation created momentary recalibration regarding expected response beyond typical reaction or standard approach without particular adjustment. The organizational emphasis with structural focus demonstrated professional perspective through established framework rather than either dismissive skepticism or enthusiastic acceptance without appropriate analysis.</w:t>
      </w:r>
    </w:p>
    <w:p>
      <w:pPr>
        <w:pStyle w:val="BodyText"/>
      </w:pPr>
      <w:r>
        <w:t xml:space="preserve">“</w:t>
      </w:r>
      <w:r>
        <w:t xml:space="preserve">The interdepartmental collaboration with established protocol provides appropriate framework through institutional structure rather than either new development or separate establishment without connected approach,</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The research committee with administrative approval has created official pathway through formal consultation rather than either casual arrangement or informal agreement without appropriate organization.</w:t>
      </w:r>
      <w:r>
        <w:t xml:space="preserve">”</w:t>
      </w:r>
    </w:p>
    <w:p>
      <w:pPr>
        <w:pStyle w:val="BodyText"/>
      </w:pPr>
      <w:r>
        <w:t xml:space="preserve">The reference to institutional validation created specific context through established credibility rather than either defensive justification or elaborate explanation without appropriate foundation. The organizational structure with administrative approval demonstrated formal validation through official channels rather than either unofficial arrangement or personal agreement without institutional recognition.</w:t>
      </w:r>
    </w:p>
    <w:p>
      <w:pPr>
        <w:pStyle w:val="BodyText"/>
      </w:pPr>
      <w:r>
        <w:t xml:space="preserve">Dr. Patel nodded with professional acknowledgment that suggested aligned understanding beyond mere confirmation or standard agreement without particular significance.</w:t>
      </w:r>
      <w:r>
        <w:t xml:space="preserve"> </w:t>
      </w:r>
      <w:r>
        <w:t xml:space="preserve">“</w:t>
      </w:r>
      <w:r>
        <w:t xml:space="preserve">The formal consultation with committee approval provides necessary structure through institutional framework despite interdepartmental complexity or organizational challenge without established precedent,</w:t>
      </w:r>
      <w:r>
        <w:t xml:space="preserve">”</w:t>
      </w:r>
      <w:r>
        <w:t xml:space="preserve"> </w:t>
      </w:r>
      <w:r>
        <w:t xml:space="preserve">he acknowledged with analytical precision that focused on practical considerations beyond general acceptance or basic recognition without comprehensive understanding.</w:t>
      </w:r>
      <w:r>
        <w:t xml:space="preserve"> </w:t>
      </w:r>
      <w:r>
        <w:t xml:space="preserve">“</w:t>
      </w:r>
      <w:r>
        <w:t xml:space="preserve">The collaborative development with complementary expertise would create optimal approach through integrated knowledge rather than either separate contribution or parallel development without coordinated methodology.</w:t>
      </w:r>
      <w:r>
        <w:t xml:space="preserve">”</w:t>
      </w:r>
    </w:p>
    <w:p>
      <w:pPr>
        <w:pStyle w:val="BodyText"/>
      </w:pPr>
      <w:r>
        <w:t xml:space="preserve">His assessment demonstrated professional consideration through genuine evaluation rather than either dismissive skepticism or enthusiastic acceptance without appropriate analysis. The measured acknowledgment with analytical assessment provided encouraging validation through practical recognition rather than either complete endorsement or fundamental rejection without balanced perspective.</w:t>
      </w:r>
    </w:p>
    <w:p>
      <w:pPr>
        <w:pStyle w:val="BodyText"/>
      </w:pPr>
      <w:r>
        <w:t xml:space="preserve">As our meeting concluded with practical arrangements and continued collaboration plans beyond mere conversation ending or standard discussion completion without progression pathway, Dr. Patel provided comprehensive pediatric cardiac data with professional efficiency that suggested immediate relevance beyond casual information or general reference without particular purpose. The specialized resource with developmental parameters created valuable foundation through detailed specificity rather than either general guidelines or basic references without appropriate depth.</w:t>
      </w:r>
    </w:p>
    <w:p>
      <w:pPr>
        <w:pStyle w:val="BodyText"/>
      </w:pPr>
      <w:r>
        <w:t xml:space="preserve">“</w:t>
      </w:r>
      <w:r>
        <w:t xml:space="preserve">The pediatric adaptation with developmental consideration requires comprehensive modification through age-appropriate parameters despite maintained mechanism targeting or preserved physiological pathway without fundamental approach change,</w:t>
      </w:r>
      <w:r>
        <w:t xml:space="preserve">”</w:t>
      </w:r>
      <w:r>
        <w:t xml:space="preserve"> </w:t>
      </w:r>
      <w:r>
        <w:t xml:space="preserve">he noted as final observation with practical focus that suggested specific intention beyond theoretical interest or conceptual curiosity without implementation purpose.</w:t>
      </w:r>
      <w:r>
        <w:t xml:space="preserve"> </w:t>
      </w:r>
      <w:r>
        <w:t xml:space="preserve">“</w:t>
      </w:r>
      <w:r>
        <w:t xml:space="preserve">The collaborative development with complementary expertise would create optimal approach through integrated knowledge rather than either separate contribution or parallel development without coordinated methodology.</w:t>
      </w:r>
      <w:r>
        <w:t xml:space="preserve">”</w:t>
      </w:r>
    </w:p>
    <w:p>
      <w:pPr>
        <w:pStyle w:val="BodyText"/>
      </w:pPr>
      <w:r>
        <w:t xml:space="preserve">His concluding statement demonstrated professional engagement through genuine consideration rather than either obligatory participation or superficial involvement without meaningful connection. The specialized expertise with pediatric focus provided valuable contribution through comprehensive understanding rather than either general knowledge or basic familiarity without appropriate depth.</w:t>
      </w:r>
    </w:p>
    <w:p>
      <w:pPr>
        <w:pStyle w:val="BodyText"/>
      </w:pPr>
      <w:r>
        <w:t xml:space="preserve">As I departed Dr. Patel’s office with professional courtesy that suggested appropriate conclusion beyond mere conversation ending or standard discussion completion without particular quality, the meeting assessment created satisfied evaluation through productive exchange rather than either disappointing interaction or exceptional engagement without realistic perspective. The pediatric cardiology expertise with developmental focus had provided valuable insight through specialized knowledge rather than either general information or basic explanation without comprehensive understanding.</w:t>
      </w:r>
    </w:p>
    <w:p>
      <w:pPr>
        <w:pStyle w:val="BodyText"/>
      </w:pPr>
      <w:r>
        <w:t xml:space="preserve">The hospital corridor with regular activity and standard movement created familiar environment beyond particular distinction or special characteristic without notable difference. The professional setting with established routine provided appropriate context through suitable framework rather than either unusual circumstance or special situation without typical function.</w:t>
      </w:r>
    </w:p>
    <w:p>
      <w:pPr>
        <w:pStyle w:val="BodyText"/>
      </w:pPr>
      <w:r>
        <w:t xml:space="preserve">As I navigated toward the research lab with purposeful movement that indicated specific destination beyond casual direction or general pathway without particular objective, my thoughts organized the pediatric cardiac data with structured assessment beyond mere information collection or general knowledge gathering without particular organization. The developmental parameters with age-appropriate thresholds demonstrated comprehensive requirements through specialized standards rather than either general guidelines or basic references without appropriate specificity.</w:t>
      </w:r>
    </w:p>
    <w:p>
      <w:pPr>
        <w:pStyle w:val="BodyText"/>
      </w:pPr>
      <w:r>
        <w:t xml:space="preserve">The early childhood with developing autonomic regulation would require particular adaptation through specialized parameters rather than either adult measurements or general thresholds without appropriate developmental consideration. The middle childhood with maturing cardiac function would need specific modification through age-appropriate standards rather than either adult guidelines or general recommendations without suitable adjustment. The adolescent development with transitional physiology would necessitate targeted approach through specialized calibration rather than either adult parameters or general measurements without appropriate differentiation.</w:t>
      </w:r>
    </w:p>
    <w:p>
      <w:pPr>
        <w:pStyle w:val="BodyText"/>
      </w:pPr>
      <w:r>
        <w:t xml:space="preserve">With these thoughtful considerations creating focused attention beyond mere professional interest or standard research engagement without particular significance, I arrived at the research lab with purposeful movement that indicated specific destination beyond casual direction or general pathway without particular objective. The familiar environment with appropriate resources provided optimal setting through suitable context rather than either clinical location or personal space without appropriate framework.</w:t>
      </w:r>
    </w:p>
    <w:p>
      <w:pPr>
        <w:pStyle w:val="BodyText"/>
      </w:pPr>
      <w:r>
        <w:t xml:space="preserve">The empty lab with available equipment created immediate opportunity through uninterrupted access rather than either scheduled sharing or coordinated usage without exclusive availability. The professional setting with research resources provided appropriate environment through suitable framework rather than either clinical location or personal space without optimal context.</w:t>
      </w:r>
    </w:p>
    <w:p>
      <w:pPr>
        <w:pStyle w:val="BodyText"/>
      </w:pPr>
      <w:r>
        <w:t xml:space="preserve">As I began analyzing the pediatric cardiac data with focused concentration that indicated immediate priority beyond casual review or general examination without particular purpose, the developmental parameters with age-specific thresholds created comprehensive framework through specialized standards rather than either general guidelines or basic references without appropriate specificity.</w:t>
      </w:r>
    </w:p>
    <w:p>
      <w:pPr>
        <w:pStyle w:val="BodyText"/>
      </w:pPr>
      <w:r>
        <w:t xml:space="preserve">The cardiac monitoring with temporal marker calibration would require specific adjustment through developmental parameters rather than either adult measurements or general thresholds without appropriate modification. The physiological response with autonomic indicators would need particular adaptation through age-appropriate standards rather than either adult guidelines or general recommendations without suitable adjustment. The integration between cardiac parameters and musical elements would necessitate synchronized revision through coordinated approach rather than either separate modification or parallel adjustment without appropriate coordination.</w:t>
      </w:r>
    </w:p>
    <w:p>
      <w:pPr>
        <w:pStyle w:val="BodyText"/>
      </w:pPr>
      <w:r>
        <w:t xml:space="preserve">With these analytical considerations creating structured development beyond mere data review or general information processing without particular organization, the adaptation framework began taking shape through methodical progression rather than either random arrangement or arbitrary structure without logical sequence. The developmental approach with age-appropriate parameters provided comprehensive foundation through specialized standards rather than either general guidelines or basic references without appropriate specificity.</w:t>
      </w:r>
    </w:p>
    <w:p>
      <w:pPr>
        <w:pStyle w:val="BodyText"/>
      </w:pPr>
      <w:r>
        <w:t xml:space="preserve">As the morning progressed with productive development beyond initial analysis or preliminary framework without complete protocol, the adaptation methodology demonstrated increasing refinement through systematic approach rather than either approximate guidelines or vague parameters without suitable precision. The structured framework with developmental consideration provided optimal foundation through appropriate specificity rather than either general approach or basic methodology without suitable detail.</w:t>
      </w:r>
    </w:p>
    <w:p>
      <w:pPr>
        <w:pStyle w:val="BodyText"/>
      </w:pPr>
      <w:r>
        <w:t xml:space="preserve">When lunchtime approached with scheduled precision that suggested appropriate pacing beyond mere time passage or standard schedule without particular attention, I saved the development work with practical efficiency that suggested continued progression beyond temporary pause or brief interruption without complete cessation. The adaptation framework with developmental parameters demonstrated significant advancement through structured methodology rather than either basic outline or preliminary sketch without appropriate development.</w:t>
      </w:r>
    </w:p>
    <w:p>
      <w:pPr>
        <w:pStyle w:val="BodyText"/>
      </w:pPr>
      <w:r>
        <w:t xml:space="preserve">The hospital cafeteria with typical activity and standard offerings created expected environment beyond particular distinction or special characteristic without notable difference. The regular setting with familiar arrangement provided appropriate context through established framework rather than either new development or changed organization without suitable continuity.</w:t>
      </w:r>
    </w:p>
    <w:p>
      <w:pPr>
        <w:pStyle w:val="BodyText"/>
      </w:pPr>
      <w:r>
        <w:t xml:space="preserve">As I selected lunch options with practical efficiency that suggested routine familiarity beyond conscious consideration or deliberate choice without particular attention, a familiar voice called my name with distinctive clarity that indicated specific intention beyond casual greeting or general acknowledgment without particular purpose.</w:t>
      </w:r>
    </w:p>
    <w:p>
      <w:pPr>
        <w:pStyle w:val="BodyText"/>
      </w:pPr>
      <w:r>
        <w:t xml:space="preserve">“</w:t>
      </w:r>
      <w:r>
        <w:t xml:space="preserve">Eli! Over here!</w:t>
      </w:r>
      <w:r>
        <w:t xml:space="preserve">”</w:t>
      </w:r>
      <w:r>
        <w:t xml:space="preserve"> </w:t>
      </w:r>
      <w:r>
        <w:t xml:space="preserve">My father waved from a table near the windows, his authoritative gesture creating immediate recognition beyond mere visual identification or standard acknowledgment without significant reaction. His presence with characteristic precision provided unexpected encounter through unplanned meeting rather than either scheduled interaction or arranged conversation without appropriate anticipation.</w:t>
      </w:r>
    </w:p>
    <w:p>
      <w:pPr>
        <w:pStyle w:val="BodyText"/>
      </w:pPr>
      <w:r>
        <w:t xml:space="preserve">The unexpected situation created momentary recalibration regarding anticipated experience beyond typical routine or standard schedule without particular adjustment. The parental encounter with professional context demonstrated unusual intersection through environmental overlap rather than either separate domain or distinct context without integrated interaction.</w:t>
      </w:r>
    </w:p>
    <w:p>
      <w:pPr>
        <w:pStyle w:val="BodyText"/>
      </w:pPr>
      <w:r>
        <w:t xml:space="preserve">I joined him with appropriate response that suggested filial respect beyond mere social courtesy or standard politeness without meaningful engagement.</w:t>
      </w:r>
      <w:r>
        <w:t xml:space="preserve"> </w:t>
      </w:r>
      <w:r>
        <w:t xml:space="preserve">“</w:t>
      </w:r>
      <w:r>
        <w:t xml:space="preserve">Father. I didn’t expect to see you here today. Aren’t you usually in surgery during lunch?</w:t>
      </w:r>
      <w:r>
        <w:t xml:space="preserve">”</w:t>
      </w:r>
    </w:p>
    <w:p>
      <w:pPr>
        <w:pStyle w:val="BodyText"/>
      </w:pPr>
      <w:r>
        <w:t xml:space="preserve">His distinguished features conveyed mild amusement beyond mere reaction or standard response without particular intensity.</w:t>
      </w:r>
      <w:r>
        <w:t xml:space="preserve"> </w:t>
      </w:r>
      <w:r>
        <w:t xml:space="preserve">“</w:t>
      </w:r>
      <w:r>
        <w:t xml:space="preserve">Administrative meeting canceled. Rare scheduling anomaly creating unexpected availability through temporal coincidence rather than either planned arrangement or deliberate coordination without intentional design.</w:t>
      </w:r>
      <w:r>
        <w:t xml:space="preserve">”</w:t>
      </w:r>
    </w:p>
    <w:p>
      <w:pPr>
        <w:pStyle w:val="BodyText"/>
      </w:pPr>
      <w:r>
        <w:t xml:space="preserve">His characteristic speech pattern with structured phrasing created familiar recognition through established communication rather than either unusual expression or atypical articulation without standard delivery. The formal precision with logical progression demonstrated consistent presentation through maintained approach rather than either modified style or adjusted pattern without typical expression.</w:t>
      </w:r>
    </w:p>
    <w:p>
      <w:pPr>
        <w:pStyle w:val="BodyText"/>
      </w:pPr>
      <w:r>
        <w:t xml:space="preserve">“</w:t>
      </w:r>
      <w:r>
        <w:t xml:space="preserve">The pediatric adaptation project creates interesting development through expanded application despite protocol modification or parameter adjustment without fundamental redesign,</w:t>
      </w:r>
      <w:r>
        <w:t xml:space="preserve">”</w:t>
      </w:r>
      <w:r>
        <w:t xml:space="preserve"> </w:t>
      </w:r>
      <w:r>
        <w:t xml:space="preserve">he observed with analytical precision that focused on specific elements beyond general description or basic explanation without comprehensive detail.</w:t>
      </w:r>
      <w:r>
        <w:t xml:space="preserve"> </w:t>
      </w:r>
      <w:r>
        <w:t xml:space="preserve">“</w:t>
      </w:r>
      <w:r>
        <w:t xml:space="preserve">Dr. Chen’s consultation request suggests institutional interest through formal pathway despite innovative approach or novel methodology without established precedent.</w:t>
      </w:r>
      <w:r>
        <w:t xml:space="preserve">”</w:t>
      </w:r>
    </w:p>
    <w:p>
      <w:pPr>
        <w:pStyle w:val="BodyText"/>
      </w:pPr>
      <w:r>
        <w:t xml:space="preserve">His statement indicated professional awareness through specific knowledge rather than either general information or basic familiarity without particular detail. The project reference with procedural specifics demonstrated informed perspective through comprehensive understanding rather than either casual mention or approximate reference without accurate information.</w:t>
      </w:r>
    </w:p>
    <w:p>
      <w:pPr>
        <w:pStyle w:val="BodyText"/>
      </w:pPr>
      <w:r>
        <w:t xml:space="preserve">“</w:t>
      </w:r>
      <w:r>
        <w:t xml:space="preserve">The pediatric application with developmental consideration requires comprehensive modification through age-appropriate parameters despite maintained mechanism targeting or preserved physiological pathway without fundamental approach change,</w:t>
      </w:r>
      <w:r>
        <w:t xml:space="preserve">”</w:t>
      </w:r>
      <w:r>
        <w:t xml:space="preserve"> </w:t>
      </w:r>
      <w:r>
        <w:t xml:space="preserve">I acknowledged with analytical precision that assessed implementation requirements rather than either immediate acceptance or categorical rejection without appropriate evaluation.</w:t>
      </w:r>
      <w:r>
        <w:t xml:space="preserve"> </w:t>
      </w:r>
      <w:r>
        <w:t xml:space="preserve">“</w:t>
      </w:r>
      <w:r>
        <w:t xml:space="preserve">The cardiac monitoring with temporal marker calibration needs specific adjustment through developmental standards rather than either adult measurements or general thresholds without suitable modification.</w:t>
      </w:r>
      <w:r>
        <w:t xml:space="preserve">”</w:t>
      </w:r>
    </w:p>
    <w:p>
      <w:pPr>
        <w:pStyle w:val="BodyText"/>
      </w:pPr>
      <w:r>
        <w:t xml:space="preserve">My father nodded with professional acknowledgment that suggested aligned understanding beyond mere confirmation or standard agreement without particular significance.</w:t>
      </w:r>
      <w:r>
        <w:t xml:space="preserve"> </w:t>
      </w:r>
      <w:r>
        <w:t xml:space="preserve">“</w:t>
      </w:r>
      <w:r>
        <w:t xml:space="preserve">The developmental variation with age differences creates implementation complexity through specialized requirements despite maintained mechanism targeting or preserved physiological pathway without fundamental approach change,</w:t>
      </w:r>
      <w:r>
        <w:t xml:space="preserve">”</w:t>
      </w:r>
      <w:r>
        <w:t xml:space="preserve"> </w:t>
      </w:r>
      <w:r>
        <w:t xml:space="preserve">he observed with analytical precision that focused on technical considerations beyond general requirements or basic modifications without comprehensive revision.</w:t>
      </w:r>
      <w:r>
        <w:t xml:space="preserve"> </w:t>
      </w:r>
      <w:r>
        <w:t xml:space="preserve">“</w:t>
      </w:r>
      <w:r>
        <w:t xml:space="preserve">The integration between physiological thresholds and musical elements presents particular challenge through synchronized adaptation rather than either separate adjustment or parallel modification without coordinated approach.</w:t>
      </w:r>
      <w:r>
        <w:t xml:space="preserve">”</w:t>
      </w:r>
    </w:p>
    <w:p>
      <w:pPr>
        <w:pStyle w:val="BodyText"/>
      </w:pPr>
      <w:r>
        <w:t xml:space="preserve">His assessment demonstrated professional consideration through genuine evaluation rather than either dismissive skepticism or enthusiastic acceptance without appropriate analysis. The measured acknowledgment with analytical assessment provided encouraging validation through scientific recognition rather than either complete endorsement or fundamental rejection without balanced perspective.</w:t>
      </w:r>
    </w:p>
    <w:p>
      <w:pPr>
        <w:pStyle w:val="BodyText"/>
      </w:pPr>
      <w:r>
        <w:t xml:space="preserve">“</w:t>
      </w:r>
      <w:r>
        <w:t xml:space="preserve">I met with Dr. Patel this morning regarding pediatric cardiac parameters and developmental considerations beyond standard measurements or typical thresholds without age-appropriate specificity,</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His specialized expertise with developmental focus provided valuable insight through comprehensive understanding rather than either general knowledge or basic familiarity without appropriate depth.</w:t>
      </w:r>
      <w:r>
        <w:t xml:space="preserve">”</w:t>
      </w:r>
    </w:p>
    <w:p>
      <w:pPr>
        <w:pStyle w:val="BodyText"/>
      </w:pPr>
      <w:r>
        <w:t xml:space="preserve">My father’s expression suggested analytical assessment beyond mere acknowledgment or standard recognition without meaningful engagement.</w:t>
      </w:r>
      <w:r>
        <w:t xml:space="preserve"> </w:t>
      </w:r>
      <w:r>
        <w:t xml:space="preserve">“</w:t>
      </w:r>
      <w:r>
        <w:t xml:space="preserve">Marcus Patel demonstrates particular brilliance through specialized expertise despite communication style or interpersonal approach without compromised knowledge,</w:t>
      </w:r>
      <w:r>
        <w:t xml:space="preserve">”</w:t>
      </w:r>
      <w:r>
        <w:t xml:space="preserve"> </w:t>
      </w:r>
      <w:r>
        <w:t xml:space="preserve">he observed with direct efficiency that suggested practical focus beyond casual observation or general comment without particular purpose.</w:t>
      </w:r>
      <w:r>
        <w:t xml:space="preserve"> </w:t>
      </w:r>
      <w:r>
        <w:t xml:space="preserve">“</w:t>
      </w:r>
      <w:r>
        <w:t xml:space="preserve">His pediatric cardiology contribution provides essential value through comprehensive understanding despite personal characteristics or individual traits without diminished expertise.</w:t>
      </w:r>
      <w:r>
        <w:t xml:space="preserve">”</w:t>
      </w:r>
    </w:p>
    <w:p>
      <w:pPr>
        <w:pStyle w:val="BodyText"/>
      </w:pPr>
      <w:r>
        <w:t xml:space="preserve">His assessment created momentary recalibration regarding expected response beyond typical reaction or standard approach without particular adjustment. The professional emphasis with expertise focus demonstrated objective perspective through established framework rather than either personal criticism or subjective judgment without appropriate analysis.</w:t>
      </w:r>
    </w:p>
    <w:p>
      <w:pPr>
        <w:pStyle w:val="BodyText"/>
      </w:pPr>
      <w:r>
        <w:t xml:space="preserve">“</w:t>
      </w:r>
      <w:r>
        <w:t xml:space="preserve">Dr. Patel’s communication style demonstrates direct efficiency through practical focus rather than either social courtesy or professional formality without substantive purpose,</w:t>
      </w:r>
      <w:r>
        <w:t xml:space="preserve">”</w:t>
      </w:r>
      <w:r>
        <w:t xml:space="preserve"> </w:t>
      </w:r>
      <w:r>
        <w:t xml:space="preserve">I acknowledged with analytical precision that focused on objective characteristics beyond personal impression or subjective opinion without appropriate detachment.</w:t>
      </w:r>
      <w:r>
        <w:t xml:space="preserve"> </w:t>
      </w:r>
      <w:r>
        <w:t xml:space="preserve">“</w:t>
      </w:r>
      <w:r>
        <w:t xml:space="preserve">His pediatric cardiology expertise provides valuable contribution through comprehensive understanding despite interaction approach or communication method without compromised knowledge.</w:t>
      </w:r>
      <w:r>
        <w:t xml:space="preserve">”</w:t>
      </w:r>
    </w:p>
    <w:p>
      <w:pPr>
        <w:pStyle w:val="BodyText"/>
      </w:pPr>
      <w:r>
        <w:t xml:space="preserve">My father’s expression suggested mild amusement beyond mere reaction or standard response without particular intensity.</w:t>
      </w:r>
      <w:r>
        <w:t xml:space="preserve"> </w:t>
      </w:r>
      <w:r>
        <w:t xml:space="preserve">“</w:t>
      </w:r>
      <w:r>
        <w:t xml:space="preserve">Your assessment demonstrates objective evaluation through analytical precision despite personal experience or direct interaction without subjective influence,</w:t>
      </w:r>
      <w:r>
        <w:t xml:space="preserve">”</w:t>
      </w:r>
      <w:r>
        <w:t xml:space="preserve"> </w:t>
      </w:r>
      <w:r>
        <w:t xml:space="preserve">he noted with characteristic directness that suggested genuine observation beyond casual comment or general remark without particular significance.</w:t>
      </w:r>
      <w:r>
        <w:t xml:space="preserve"> </w:t>
      </w:r>
      <w:r>
        <w:t xml:space="preserve">“</w:t>
      </w:r>
      <w:r>
        <w:t xml:space="preserve">The professional focus with expertise emphasis provides appropriate perspective through balanced assessment rather than either personal reaction or emotional response without suitable detachment.</w:t>
      </w:r>
      <w:r>
        <w:t xml:space="preserve">”</w:t>
      </w:r>
    </w:p>
    <w:p>
      <w:pPr>
        <w:pStyle w:val="BodyText"/>
      </w:pPr>
      <w:r>
        <w:t xml:space="preserve">His observation created specific recognition regarding analytical approach beyond general acknowledgment or standard identification without particular emphasis. The objective assessment with detached evaluation demonstrated characteristic methodology through established pattern rather than either unusual approach or atypical method without standard application.</w:t>
      </w:r>
    </w:p>
    <w:p>
      <w:pPr>
        <w:pStyle w:val="BodyText"/>
      </w:pPr>
      <w:r>
        <w:t xml:space="preserve">“</w:t>
      </w:r>
      <w:r>
        <w:t xml:space="preserve">The pediatric adaptation with developmental consideration requires comprehensive modification through age-appropriate parameters despite maintained mechanism targeting or preserved physiological pathway without fundamental approach change,</w:t>
      </w:r>
      <w:r>
        <w:t xml:space="preserve">”</w:t>
      </w:r>
      <w:r>
        <w:t xml:space="preserve"> </w:t>
      </w:r>
      <w:r>
        <w:t xml:space="preserve">I continued with analytical precision that focused on implementation requirements beyond general considerations or basic modifications without comprehensive revision.</w:t>
      </w:r>
      <w:r>
        <w:t xml:space="preserve"> </w:t>
      </w:r>
      <w:r>
        <w:t xml:space="preserve">“</w:t>
      </w:r>
      <w:r>
        <w:t xml:space="preserve">The cardiac parameters with monitoring thresholds need specific calibration through developmental standards rather than either adult measurements or general guidelines without suitable adjustment.</w:t>
      </w:r>
      <w:r>
        <w:t xml:space="preserve">”</w:t>
      </w:r>
    </w:p>
    <w:p>
      <w:pPr>
        <w:pStyle w:val="BodyText"/>
      </w:pPr>
      <w:r>
        <w:t xml:space="preserve">Our discussion evolved with engaging exchange about adaptation requirements and implementation considerations beyond mere topic exploration or standard subject discussion without meaningful development. The professional conversation created stimulating interaction through shared expertise despite familial relationship or personal connection without compromised objectivity.</w:t>
      </w:r>
    </w:p>
    <w:p>
      <w:pPr>
        <w:pStyle w:val="BodyText"/>
      </w:pPr>
      <w:r>
        <w:t xml:space="preserve">As our lunch progressed with comfortable pacing beyond mere consumption or standard eating without particular attention, my father’s professional demeanor with analytical focus maintained consistent engagement through genuine interest rather than either obligatory participation or superficial involvement without meaningful connection. The specialized expertise with cardiology focus provided valuable contribution through comprehensive understanding rather than either general knowledge or basic familiarity without appropriate depth.</w:t>
      </w:r>
    </w:p>
    <w:p>
      <w:pPr>
        <w:pStyle w:val="BodyText"/>
      </w:pPr>
      <w:r>
        <w:t xml:space="preserve">“</w:t>
      </w:r>
      <w:r>
        <w:t xml:space="preserve">Your childhood experience with cardiac monitoring provides interesting parallel through personal history despite professional context or clinical application without inappropriate comparison,</w:t>
      </w:r>
      <w:r>
        <w:t xml:space="preserve">”</w:t>
      </w:r>
      <w:r>
        <w:t xml:space="preserve"> </w:t>
      </w:r>
      <w:r>
        <w:t xml:space="preserve">he observed with unexpected personal reference that created momentary adjustment regarding discussion direction beyond typical conversation or standard exchange without particular recalibration.</w:t>
      </w:r>
      <w:r>
        <w:t xml:space="preserve"> </w:t>
      </w:r>
      <w:r>
        <w:t xml:space="preserve">“</w:t>
      </w:r>
      <w:r>
        <w:t xml:space="preserve">The pediatric patient perspective with developmental framework demonstrates valuable insight through experiential understanding despite temporal distance or chronological separation without diminished relevance.</w:t>
      </w:r>
      <w:r>
        <w:t xml:space="preserve">”</w:t>
      </w:r>
    </w:p>
    <w:p>
      <w:pPr>
        <w:pStyle w:val="BodyText"/>
      </w:pPr>
      <w:r>
        <w:t xml:space="preserve">His statement created specific recognition regarding biographical connection beyond general reference or vague allusion without particular identification. The childhood experience with medical context demonstrated unusual personal disclosure through deliberate reference rather than either casual mention or accidental allusion without specific intention.</w:t>
      </w:r>
    </w:p>
    <w:p>
      <w:pPr>
        <w:pStyle w:val="BodyText"/>
      </w:pPr>
      <w:r>
        <w:t xml:space="preserve">“</w:t>
      </w:r>
      <w:r>
        <w:t xml:space="preserve">The childhood arrhythmia with monitoring experience created particular perspective through patient position despite subsequent professional role or later clinical function without forgotten understanding,</w:t>
      </w:r>
      <w:r>
        <w:t xml:space="preserve">”</w:t>
      </w:r>
      <w:r>
        <w:t xml:space="preserve"> </w:t>
      </w:r>
      <w:r>
        <w:t xml:space="preserve">I acknowledged with careful precision that indicated deliberate communication beyond casual observation or approximate comment without particular attention.</w:t>
      </w:r>
      <w:r>
        <w:t xml:space="preserve"> </w:t>
      </w:r>
      <w:r>
        <w:t xml:space="preserve">“</w:t>
      </w:r>
      <w:r>
        <w:t xml:space="preserve">The pediatric experience with developmental context provides additional dimension through personal history despite professional distance or clinical detachment without compromised objectivity.</w:t>
      </w:r>
      <w:r>
        <w:t xml:space="preserve">”</w:t>
      </w:r>
    </w:p>
    <w:p>
      <w:pPr>
        <w:pStyle w:val="BodyText"/>
      </w:pPr>
      <w:r>
        <w:t xml:space="preserve">My father’s expression suggested thoughtful consideration beyond mere acknowledgment or standard recognition without meaningful engagement.</w:t>
      </w:r>
      <w:r>
        <w:t xml:space="preserve"> </w:t>
      </w:r>
      <w:r>
        <w:t xml:space="preserve">“</w:t>
      </w:r>
      <w:r>
        <w:t xml:space="preserve">The personal experience with professional application creates valuable integration through complementary perspective despite separate domains or distinct aspects without inappropriate merger,</w:t>
      </w:r>
      <w:r>
        <w:t xml:space="preserve">”</w:t>
      </w:r>
      <w:r>
        <w:t xml:space="preserve"> </w:t>
      </w:r>
      <w:r>
        <w:t xml:space="preserve">he observed with genuine interest that suggested authentic engagement beyond mere professional courtesy or standard acknowledgment without meaningful connection.</w:t>
      </w:r>
      <w:r>
        <w:t xml:space="preserve"> </w:t>
      </w:r>
      <w:r>
        <w:t xml:space="preserve">“</w:t>
      </w:r>
      <w:r>
        <w:t xml:space="preserve">The childhood arrhythmia with subsequent specialization demonstrates interesting progression through connected pathway despite temporal separation or chronological distance without coincidental relationship.</w:t>
      </w:r>
      <w:r>
        <w:t xml:space="preserve">”</w:t>
      </w:r>
    </w:p>
    <w:p>
      <w:pPr>
        <w:pStyle w:val="BodyText"/>
      </w:pPr>
      <w:r>
        <w:t xml:space="preserve">His observation created encouraging validation through specific recognition rather than either general acknowledgment or vague appreciation without particular identification. The personal assessment with genuine expression demonstrated meaningful connection through authentic communication rather than either professional courtesy or expected response without substantive engagement.</w:t>
      </w:r>
    </w:p>
    <w:p>
      <w:pPr>
        <w:pStyle w:val="BodyText"/>
      </w:pPr>
      <w:r>
        <w:t xml:space="preserve">“</w:t>
      </w:r>
      <w:r>
        <w:t xml:space="preserve">The pediatric adaptation with developmental consideration provides particular significance through personal resonance despite professional context or clinical application without inappropriate influence,</w:t>
      </w:r>
      <w:r>
        <w:t xml:space="preserve">”</w:t>
      </w:r>
      <w:r>
        <w:t xml:space="preserve"> </w:t>
      </w:r>
      <w:r>
        <w:t xml:space="preserve">I noted with careful precision that indicated deliberate communication beyond casual observation or approximate comment without particular attention.</w:t>
      </w:r>
      <w:r>
        <w:t xml:space="preserve"> </w:t>
      </w:r>
      <w:r>
        <w:t xml:space="preserve">“</w:t>
      </w:r>
      <w:r>
        <w:t xml:space="preserve">The childhood experience with patient perspective creates additional dimension through experiential understanding despite scientific approach or methodological framework without compromised objectivity.</w:t>
      </w:r>
      <w:r>
        <w:t xml:space="preserve">”</w:t>
      </w:r>
    </w:p>
    <w:p>
      <w:pPr>
        <w:pStyle w:val="BodyText"/>
      </w:pPr>
      <w:r>
        <w:t xml:space="preserve">My father nodded with thoughtful consideration that suggested genuine engagement beyond mere acknowledgment or standard recognition without meaningful response.</w:t>
      </w:r>
      <w:r>
        <w:t xml:space="preserve"> </w:t>
      </w:r>
      <w:r>
        <w:t xml:space="preserve">“</w:t>
      </w:r>
      <w:r>
        <w:t xml:space="preserve">The integrated perspective with complementary elements demonstrates optimal approach through balanced methodology despite different aspects or separate components without compromised synthesis,</w:t>
      </w:r>
      <w:r>
        <w:t xml:space="preserve">”</w:t>
      </w:r>
      <w:r>
        <w:t xml:space="preserve"> </w:t>
      </w:r>
      <w:r>
        <w:t xml:space="preserve">he replied with genuine warmth that indicated authentic response rather than mere conversational courtesy or expected reciprocation without substantive engagement.</w:t>
      </w:r>
      <w:r>
        <w:t xml:space="preserve"> </w:t>
      </w:r>
      <w:r>
        <w:t xml:space="preserve">“</w:t>
      </w:r>
      <w:r>
        <w:t xml:space="preserve">The personal experience with professional application creates valuable contribution through comprehensive understanding despite separate domains or distinct aspects without inappropriate merger.</w:t>
      </w:r>
      <w:r>
        <w:t xml:space="preserve">”</w:t>
      </w:r>
    </w:p>
    <w:p>
      <w:pPr>
        <w:pStyle w:val="BodyText"/>
      </w:pPr>
      <w:r>
        <w:t xml:space="preserve">His response demonstrated unusual personal connection through authentic communication rather than either professional formality or clinical detachment without appropriate engagement. The genuine expression with meaningful acknowledgment provided encouraging validation through specific recognition rather than either general courtesy or vague appreciation without particular identification.</w:t>
      </w:r>
    </w:p>
    <w:p>
      <w:pPr>
        <w:pStyle w:val="BodyText"/>
      </w:pPr>
      <w:r>
        <w:t xml:space="preserve">Our conversation continued with engaging exchange about developmental considerations and implementation requirements beyond mere topic exploration or standard subject discussion without meaningful development. The professional conversation with personal elements created stimulating interaction through integrated approach despite different domains or separate aspects without inappropriate merger.</w:t>
      </w:r>
    </w:p>
    <w:p>
      <w:pPr>
        <w:pStyle w:val="BodyText"/>
      </w:pPr>
      <w:r>
        <w:t xml:space="preserve">As our lunch concluded with comfortable completion beyond mere consumption finishing or standard meal ending without particular attention, my father gathered his things with practical efficiency that suggested immediate return to responsibilities beyond casual departure or general conclusion without specific purpose.</w:t>
      </w:r>
    </w:p>
    <w:p>
      <w:pPr>
        <w:pStyle w:val="BodyText"/>
      </w:pPr>
      <w:r>
        <w:t xml:space="preserve">“</w:t>
      </w:r>
      <w:r>
        <w:t xml:space="preserve">The pediatric adaptation represents significant opportunity through expanded application despite development requirements or modification complexity without prohibitive barriers,</w:t>
      </w:r>
      <w:r>
        <w:t xml:space="preserve">”</w:t>
      </w:r>
      <w:r>
        <w:t xml:space="preserve"> </w:t>
      </w:r>
      <w:r>
        <w:t xml:space="preserve">he noted as final observation with practical focus that suggested specific intention beyond theoretical interest or conceptual curiosity without implementation purpose.</w:t>
      </w:r>
      <w:r>
        <w:t xml:space="preserve"> </w:t>
      </w:r>
      <w:r>
        <w:t xml:space="preserve">“</w:t>
      </w:r>
      <w:r>
        <w:t xml:space="preserve">The complementary expertise with integrated knowledge provides optimal approach through balanced methodology rather than either specialized focus or general overview without appropriate synthesis.</w:t>
      </w:r>
      <w:r>
        <w:t xml:space="preserve">”</w:t>
      </w:r>
    </w:p>
    <w:p>
      <w:pPr>
        <w:pStyle w:val="BodyText"/>
      </w:pPr>
      <w:r>
        <w:t xml:space="preserve">His concluding statement demonstrated professional engagement through genuine consideration rather than either obligatory participation or superficial involvement without meaningful connection. The specialized expertise with cardiology focus provided valuable contribution through comprehensive understanding rather than either general knowledge or basic familiarity without appropriate depth.</w:t>
      </w:r>
    </w:p>
    <w:p>
      <w:pPr>
        <w:pStyle w:val="BodyText"/>
      </w:pPr>
      <w:r>
        <w:t xml:space="preserve">As we parted with professional courtesy that suggested appropriate conclusion beyond mere conversation ending or standard discussion completion without particular quality, the unexpected interaction created thoughtful reflection through personal connection rather than either routine exchange or standard meeting without meaningful significance. The parental relationship with professional context had demonstrated unusual integration through environmental overlap rather than either separate domain or distinct context without connected interaction.</w:t>
      </w:r>
    </w:p>
    <w:p>
      <w:pPr>
        <w:pStyle w:val="BodyText"/>
      </w:pPr>
      <w:r>
        <w:t xml:space="preserve">The childhood reference with medical context created particular consideration regarding developmental perspective beyond professional application or clinical implementation without personal significance. The patient experience with subsequent specialization demonstrated interesting progression through connected pathway despite temporal separation or chronological distance without coincidental relationship.</w:t>
      </w:r>
    </w:p>
    <w:p>
      <w:pPr>
        <w:pStyle w:val="BodyText"/>
      </w:pPr>
      <w:r>
        <w:t xml:space="preserve">With these thoughtful considerations creating focused reflection beyond mere professional interest or standard research engagement without particular significance, I returned to the research lab with purposeful movement that indicated specific destination beyond casual direction or general pathway without particular objective. The familiar environment with appropriate resources provided optimal setting through suitable context rather than either clinical location or personal space without appropriate framework.</w:t>
      </w:r>
    </w:p>
    <w:p>
      <w:pPr>
        <w:pStyle w:val="BodyText"/>
      </w:pPr>
      <w:r>
        <w:t xml:space="preserve">The adaptation framework with developmental parameters awaited continued development through methodical progression rather than either random arrangement or arbitrary structure without logical sequence. The structured approach with age-appropriate considerations provided comprehensive foundation through specialized standards rather than either general guidelines or basic references without appropriate specificity.</w:t>
      </w:r>
    </w:p>
    <w:p>
      <w:pPr>
        <w:pStyle w:val="BodyText"/>
      </w:pPr>
      <w:r>
        <w:t xml:space="preserve">As I resumed the analysis with focused concentration that indicated immediate priority beyond casual review or general examination without particular purpose, the childhood experience with patient perspective created additional dimension through experiential understanding despite scientific approach or methodological framework without compromised objectivity. The personal history with medical context demonstrated valuable insight through integrated perspective rather than either separate knowledge or distinct understanding without connected framework.</w:t>
      </w:r>
    </w:p>
    <w:p>
      <w:pPr>
        <w:pStyle w:val="BodyText"/>
      </w:pPr>
      <w:r>
        <w:t xml:space="preserve">The early childhood with developing autonomic regulation reminded me of my own monitoring experience through personal connection despite professional context or clinical application without inappropriate influence. The middle childhood with maturing cardiac function created particular resonance through biographical parallel despite temporal distance or chronological separation without diminished relevance. The adolescent development with transitional physiology demonstrated interesting comparison through experiential understanding despite scientific approach or methodological framework without compromised objectivity.</w:t>
      </w:r>
    </w:p>
    <w:p>
      <w:pPr>
        <w:pStyle w:val="BodyText"/>
      </w:pPr>
      <w:r>
        <w:t xml:space="preserve">With these integrated considerations creating comprehensive development beyond mere technical analysis or standard scientific assessment without personal dimension, the adaptation framework demonstrated increasing refinement through systematic approach rather than either approximate guidelines or vague parameters without suitable precision. The structured methodology with developmental consideration provided optimal foundation through appropriate specificity rather than either general approach or basic methodology without suitable detail.</w:t>
      </w:r>
    </w:p>
    <w:p>
      <w:pPr>
        <w:pStyle w:val="BodyText"/>
      </w:pPr>
      <w:r>
        <w:t xml:space="preserve">As the afternoon progressed with productive development beyond initial framework or preliminary structure without complete protocol, Sophie arrived with characteristic energy and focused attention that created immediate connection beyond mere physical proximity or standard greeting without meaningful engagement. Her presence with professional purpose provided appropriate interaction through suitable context rather than either personal intrusion or social visit without optimal framework.</w:t>
      </w:r>
    </w:p>
    <w:p>
      <w:pPr>
        <w:pStyle w:val="BodyText"/>
      </w:pPr>
      <w:r>
        <w:t xml:space="preserve">“</w:t>
      </w:r>
      <w:r>
        <w:t xml:space="preserve">The pediatric music therapy observations provided comprehensive insight through practical demonstration rather than either theoretical explanation or conceptual discussion without applied context,</w:t>
      </w:r>
      <w:r>
        <w:t xml:space="preserve">”</w:t>
      </w:r>
      <w:r>
        <w:t xml:space="preserve"> </w:t>
      </w:r>
      <w:r>
        <w:t xml:space="preserve">she began with engaged enthusiasm that suggested genuine excitement beyond mere professional interest or standard research engagement without particular significance.</w:t>
      </w:r>
      <w:r>
        <w:t xml:space="preserve"> </w:t>
      </w:r>
      <w:r>
        <w:t xml:space="preserve">“</w:t>
      </w:r>
      <w:r>
        <w:t xml:space="preserve">The developmental considerations with age-appropriate approaches demonstrate significant adaptation requirements through specialized methodology rather than either general modification or basic adjustment without suitable specialization.</w:t>
      </w:r>
      <w:r>
        <w:t xml:space="preserve">”</w:t>
      </w:r>
    </w:p>
    <w:p>
      <w:pPr>
        <w:pStyle w:val="BodyText"/>
      </w:pPr>
      <w:r>
        <w:t xml:space="preserve">Her statement created immediate engagement through specific reference rather than either general greeting or standard introduction without particular focus. The professional directness with analytical assessment provided appropriate interaction through suitable framework rather than either excessive formality or casual informality without optimal balance.</w:t>
      </w:r>
    </w:p>
    <w:p>
      <w:pPr>
        <w:pStyle w:val="BodyText"/>
      </w:pPr>
      <w:r>
        <w:t xml:space="preserve">“</w:t>
      </w:r>
      <w:r>
        <w:t xml:space="preserve">The pediatric cardiac parameters with developmental variation provide comprehensive framework through established measurements despite individual differences or situational variations without standardized uniformity,</w:t>
      </w:r>
      <w:r>
        <w:t xml:space="preserve">”</w:t>
      </w:r>
      <w:r>
        <w:t xml:space="preserve"> </w:t>
      </w:r>
      <w:r>
        <w:t xml:space="preserve">I replied with similar engagement that established professional exchange beyond casual conversation or general discussion without particular purpose.</w:t>
      </w:r>
      <w:r>
        <w:t xml:space="preserve"> </w:t>
      </w:r>
      <w:r>
        <w:t xml:space="preserve">“</w:t>
      </w:r>
      <w:r>
        <w:t xml:space="preserve">The physiological thresholds with autonomic indicators demonstrate particular patterns through developmental stages despite individual variation or situational difference without compromised consistency.</w:t>
      </w:r>
      <w:r>
        <w:t xml:space="preserve">”</w:t>
      </w:r>
    </w:p>
    <w:p>
      <w:pPr>
        <w:pStyle w:val="BodyText"/>
      </w:pPr>
      <w:r>
        <w:t xml:space="preserve">Sophie’s expression conveyed genuine interest beyond mere acknowledgment or standard recognition without meaningful engagement. Her focused attention with evaluative consideration demonstrated professional interest through authentic engagement rather than either casual curiosity or obligatory attention without substantive connection.</w:t>
      </w:r>
    </w:p>
    <w:p>
      <w:pPr>
        <w:pStyle w:val="BodyText"/>
      </w:pPr>
      <w:r>
        <w:t xml:space="preserve">“</w:t>
      </w:r>
      <w:r>
        <w:t xml:space="preserve">The musical elements would require significant adaptation through developmental appropriateness rather than either direct application or superficial adjustment without suitable modification,</w:t>
      </w:r>
      <w:r>
        <w:t xml:space="preserve">”</w:t>
      </w:r>
      <w:r>
        <w:t xml:space="preserve"> </w:t>
      </w:r>
      <w:r>
        <w:t xml:space="preserve">she continued with analytical precision that assessed implementation requirements rather than either immediate acceptance or categorical rejection without appropriate evaluation.</w:t>
      </w:r>
      <w:r>
        <w:t xml:space="preserve"> </w:t>
      </w:r>
      <w:r>
        <w:t xml:space="preserve">“</w:t>
      </w:r>
      <w:r>
        <w:t xml:space="preserve">The temporal marker methodology could incorporate age-appropriate selections through structured progression despite maintained mechanism targeting or preserved physiological pathway without fundamental approach change.</w:t>
      </w:r>
      <w:r>
        <w:t xml:space="preserve">”</w:t>
      </w:r>
    </w:p>
    <w:p>
      <w:pPr>
        <w:pStyle w:val="BodyText"/>
      </w:pPr>
      <w:r>
        <w:t xml:space="preserve">Our discussion evolved with engaging exchange about adaptation requirements and implementation considerations beyond mere topic exploration or standard subject discussion without meaningful development. The professional conversation created stimulating interaction through shared expertise despite different specialization or separate focus without limited perspective.</w:t>
      </w:r>
    </w:p>
    <w:p>
      <w:pPr>
        <w:pStyle w:val="BodyText"/>
      </w:pPr>
      <w:r>
        <w:t xml:space="preserve">“</w:t>
      </w:r>
      <w:r>
        <w:t xml:space="preserve">Dr. Patel provided comprehensive pediatric cardiac data with developmental parameters beyond standard measurements or typical thresholds without age-appropriate specificity,</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The arrhythmia conditions with pediatric presentation demonstrate particular characteristics through developmental context despite similar classification or related category without identical manifestation.</w:t>
      </w:r>
      <w:r>
        <w:t xml:space="preserve">”</w:t>
      </w:r>
    </w:p>
    <w:p>
      <w:pPr>
        <w:pStyle w:val="BodyText"/>
      </w:pPr>
      <w:r>
        <w:t xml:space="preserve">Sophie nodded with professional acknowledgment that suggested aligned understanding beyond mere confirmation or standard agreement without particular significance.</w:t>
      </w:r>
      <w:r>
        <w:t xml:space="preserve"> </w:t>
      </w:r>
      <w:r>
        <w:t xml:space="preserve">“</w:t>
      </w:r>
      <w:r>
        <w:t xml:space="preserve">The developmental psychology with cognitive processing creates additional consideration through age-appropriate engagement despite maintained mechanism targeting or preserved physiological pathway without fundamental approach change,</w:t>
      </w:r>
      <w:r>
        <w:t xml:space="preserve">”</w:t>
      </w:r>
      <w:r>
        <w:t xml:space="preserve"> </w:t>
      </w:r>
      <w:r>
        <w:t xml:space="preserve">she added with thoughtful assessment that suggested genuine engagement beyond mere response or casual reply without substantive contribution.</w:t>
      </w:r>
      <w:r>
        <w:t xml:space="preserve"> </w:t>
      </w:r>
      <w:r>
        <w:t xml:space="preserve">“</w:t>
      </w:r>
      <w:r>
        <w:t xml:space="preserve">The attention parameters with engagement requirements provide particular challenge through specialized adaptation rather than either direct application or superficial adjustment without suitable modification.</w:t>
      </w:r>
      <w:r>
        <w:t xml:space="preserve">”</w:t>
      </w:r>
    </w:p>
    <w:p>
      <w:pPr>
        <w:pStyle w:val="BodyText"/>
      </w:pPr>
      <w:r>
        <w:t xml:space="preserve">Our collaborative analysis demonstrated optimal functioning through complementary expertise despite different specialization or separate training without integrated knowledge. The balanced approach created comprehensive assessment through appropriate synthesis rather than either specialized focus or general overview without suitable integration.</w:t>
      </w:r>
    </w:p>
    <w:p>
      <w:pPr>
        <w:pStyle w:val="BodyText"/>
      </w:pPr>
      <w:r>
        <w:t xml:space="preserve">As we developed adaptation framework with structured methodology beyond mere concept discussion or general planning without specific organization, the complementary expertise created efficient progression through integrated knowledge rather than either separate contribution or parallel development without coordinated approach. The balanced collaboration demonstrated particular effectiveness through appropriate synthesis despite different specialization or separate training without optimal integration.</w:t>
      </w:r>
    </w:p>
    <w:p>
      <w:pPr>
        <w:pStyle w:val="BodyText"/>
      </w:pPr>
      <w:r>
        <w:t xml:space="preserve">“</w:t>
      </w:r>
      <w:r>
        <w:t xml:space="preserve">I encountered my father during lunch with unexpected meeting through scheduling coincidence rather than either planned arrangement or deliberate coordination without intentional design,</w:t>
      </w:r>
      <w:r>
        <w:t xml:space="preserve">”</w:t>
      </w:r>
      <w:r>
        <w:t xml:space="preserve"> </w:t>
      </w:r>
      <w:r>
        <w:t xml:space="preserve">I mentioned with casual reference that suggested normal communication beyond significant event or unusual occurrence without particular emphasis.</w:t>
      </w:r>
      <w:r>
        <w:t xml:space="preserve"> </w:t>
      </w:r>
      <w:r>
        <w:t xml:space="preserve">“</w:t>
      </w:r>
      <w:r>
        <w:t xml:space="preserve">The pediatric adaptation discussion with professional exchange created interesting interaction through complementary expertise despite familial relationship or personal connection without compromised objectivity.</w:t>
      </w:r>
      <w:r>
        <w:t xml:space="preserve">”</w:t>
      </w:r>
    </w:p>
    <w:p>
      <w:pPr>
        <w:pStyle w:val="BodyText"/>
      </w:pPr>
      <w:r>
        <w:t xml:space="preserve">Sophie’s expression suggested genuine interest beyond mere acknowledgment or standard recognition without meaningful engagement.</w:t>
      </w:r>
      <w:r>
        <w:t xml:space="preserve"> </w:t>
      </w:r>
      <w:r>
        <w:t xml:space="preserve">“</w:t>
      </w:r>
      <w:r>
        <w:t xml:space="preserve">The parental interaction with professional context demonstrates interesting integration through environmental overlap rather than either separate domain or distinct context without connected interaction,</w:t>
      </w:r>
      <w:r>
        <w:t xml:space="preserve">”</w:t>
      </w:r>
      <w:r>
        <w:t xml:space="preserve"> </w:t>
      </w:r>
      <w:r>
        <w:t xml:space="preserve">she observed with thoughtful consideration that suggested genuine engagement beyond mere response or casual reply without substantive contribution.</w:t>
      </w:r>
      <w:r>
        <w:t xml:space="preserve"> </w:t>
      </w:r>
      <w:r>
        <w:t xml:space="preserve">“</w:t>
      </w:r>
      <w:r>
        <w:t xml:space="preserve">The familial relationship with collaborative discussion provides additional dimension through personal connection despite professional setting or clinical context without inappropriate influence.</w:t>
      </w:r>
      <w:r>
        <w:t xml:space="preserve">”</w:t>
      </w:r>
    </w:p>
    <w:p>
      <w:pPr>
        <w:pStyle w:val="BodyText"/>
      </w:pPr>
      <w:r>
        <w:t xml:space="preserve">Her observation created encouraging validation through specific recognition rather than either general acknowledgment or vague appreciation without particular identification. The personal assessment with genuine expression demonstrated meaningful connection through authentic communication rather than either professional courtesy or expected response without substantive engagement.</w:t>
      </w:r>
    </w:p>
    <w:p>
      <w:pPr>
        <w:pStyle w:val="BodyText"/>
      </w:pPr>
      <w:r>
        <w:t xml:space="preserve">“</w:t>
      </w:r>
      <w:r>
        <w:t xml:space="preserve">The childhood reference with medical context created particular consideration regarding developmental perspective beyond professional application or clinical implementation without personal significance,</w:t>
      </w:r>
      <w:r>
        <w:t xml:space="preserve">”</w:t>
      </w:r>
      <w:r>
        <w:t xml:space="preserve"> </w:t>
      </w:r>
      <w:r>
        <w:t xml:space="preserve">I acknowledged with careful precision that indicated deliberate communication beyond casual observation or approximate comment without particular attention.</w:t>
      </w:r>
      <w:r>
        <w:t xml:space="preserve"> </w:t>
      </w:r>
      <w:r>
        <w:t xml:space="preserve">“</w:t>
      </w:r>
      <w:r>
        <w:t xml:space="preserve">The patient experience with subsequent specialization demonstrated interesting progression through connected pathway despite temporal separation or chronological distance without coincidental relationship.</w:t>
      </w:r>
      <w:r>
        <w:t xml:space="preserve">”</w:t>
      </w:r>
    </w:p>
    <w:p>
      <w:pPr>
        <w:pStyle w:val="BodyText"/>
      </w:pPr>
      <w:r>
        <w:t xml:space="preserve">Sophie’s expression conveyed understanding beyond mere acknowledgment or standard recognition without meaningful engagement.</w:t>
      </w:r>
      <w:r>
        <w:t xml:space="preserve"> </w:t>
      </w:r>
      <w:r>
        <w:t xml:space="preserve">“</w:t>
      </w:r>
      <w:r>
        <w:t xml:space="preserve">Your childhood arrhythmia with monitoring experience provides valuable insight through experiential understanding despite professional role or clinical function without compromised objectivity,</w:t>
      </w:r>
      <w:r>
        <w:t xml:space="preserve">”</w:t>
      </w:r>
      <w:r>
        <w:t xml:space="preserve"> </w:t>
      </w:r>
      <w:r>
        <w:t xml:space="preserve">she replied with genuine warmth that indicated authentic response rather than mere conversational courtesy or expected reciprocation without substantive engagement.</w:t>
      </w:r>
      <w:r>
        <w:t xml:space="preserve"> </w:t>
      </w:r>
      <w:r>
        <w:t xml:space="preserve">“</w:t>
      </w:r>
      <w:r>
        <w:t xml:space="preserve">The personal history with medical context creates additional dimension through integrated perspective rather than either separate knowledge or distinct understanding without connected framework.</w:t>
      </w:r>
      <w:r>
        <w:t xml:space="preserve">”</w:t>
      </w:r>
    </w:p>
    <w:p>
      <w:pPr>
        <w:pStyle w:val="BodyText"/>
      </w:pPr>
      <w:r>
        <w:t xml:space="preserve">Her response demonstrated meaningful connection through authentic communication rather than either professional formality or clinical detachment without appropriate engagement. The genuine expression with personal acknowledgment provided encouraging validation through specific recognition rather than either general courtesy or vague appreciation without particular identification.</w:t>
      </w:r>
    </w:p>
    <w:p>
      <w:pPr>
        <w:pStyle w:val="BodyText"/>
      </w:pPr>
      <w:r>
        <w:t xml:space="preserve">Our conversation continued with engaging exchange about developmental considerations and implementation requirements beyond mere topic exploration or standard subject discussion without meaningful development. The professional conversation with personal elements created stimulating interaction through integrated approach despite different domains or separate aspects without inappropriate merger.</w:t>
      </w:r>
    </w:p>
    <w:p>
      <w:pPr>
        <w:pStyle w:val="BodyText"/>
      </w:pPr>
      <w:r>
        <w:t xml:space="preserve">As the afternoon progressed with productive development beyond initial framework or preliminary structure without complete protocol, our collaborative analysis demonstrated optimal functioning through complementary expertise despite different specialization or separate training without integrated knowledge. The balanced approach created comprehensive assessment through appropriate synthesis rather than either specialized focus or general overview without suitable integration.</w:t>
      </w:r>
    </w:p>
    <w:p>
      <w:pPr>
        <w:pStyle w:val="BodyText"/>
      </w:pPr>
      <w:r>
        <w:t xml:space="preserve">By late afternoon with substantial development beyond initial planning or preliminary framework without complete protocol, we had created comprehensive adaptation outline with specific modifications for different developmental stages beyond general adjustment or basic revision without appropriate specialization. The structured methodology provided optimal foundation through systematic approach rather than either approximate guidelines or vague parameters without suitable precision.</w:t>
      </w:r>
    </w:p>
    <w:p>
      <w:pPr>
        <w:pStyle w:val="BodyText"/>
      </w:pPr>
      <w:r>
        <w:t xml:space="preserve">“</w:t>
      </w:r>
      <w:r>
        <w:t xml:space="preserve">The presentation framework with adaptation methodology creates appropriate introduction through comprehensive explanation rather than either technical details or general overview without suitable balance,</w:t>
      </w:r>
      <w:r>
        <w:t xml:space="preserve">”</w:t>
      </w:r>
      <w:r>
        <w:t xml:space="preserve"> </w:t>
      </w:r>
      <w:r>
        <w:t xml:space="preserve">I noted with satisfied assessment that neither suggested minimal achievement nor claimed exceptional development beyond appropriate evaluation.</w:t>
      </w:r>
      <w:r>
        <w:t xml:space="preserve"> </w:t>
      </w:r>
      <w:r>
        <w:t xml:space="preserve">“</w:t>
      </w:r>
      <w:r>
        <w:t xml:space="preserve">The complementary expertise with integrated knowledge provides optimal presentation through comprehensive explanation rather than either specialized focus or general description without appropriate synthesis.</w:t>
      </w:r>
      <w:r>
        <w:t xml:space="preserve">”</w:t>
      </w:r>
    </w:p>
    <w:p>
      <w:pPr>
        <w:pStyle w:val="BodyText"/>
      </w:pPr>
      <w:r>
        <w:t xml:space="preserve">Sophie’s expression conveyed similar satisfaction beyond mere acknowledgment or standard recognition without meaningful engagement.</w:t>
      </w:r>
      <w:r>
        <w:t xml:space="preserve"> </w:t>
      </w:r>
      <w:r>
        <w:t xml:space="preserve">“</w:t>
      </w:r>
      <w:r>
        <w:t xml:space="preserve">The developmental adaptation with age-appropriate parameters demonstrates particular attention through specialized consideration rather than either general adjustment or basic modification without suitable specialization,</w:t>
      </w:r>
      <w:r>
        <w:t xml:space="preserve">”</w:t>
      </w:r>
      <w:r>
        <w:t xml:space="preserve"> </w:t>
      </w:r>
      <w:r>
        <w:t xml:space="preserve">she observed with genuine appreciation that focused on our collaborative achievement rather than either individual contribution or separate performance without integrated recognition.</w:t>
      </w:r>
      <w:r>
        <w:t xml:space="preserve"> </w:t>
      </w:r>
      <w:r>
        <w:t xml:space="preserve">“</w:t>
      </w:r>
      <w:r>
        <w:t xml:space="preserve">The balanced approach creates optimal methodology through appropriate synthesis despite different expertise or separate specialization without compromised integration.</w:t>
      </w:r>
      <w:r>
        <w:t xml:space="preserve">”</w:t>
      </w:r>
    </w:p>
    <w:p>
      <w:pPr>
        <w:pStyle w:val="BodyText"/>
      </w:pPr>
      <w:r>
        <w:t xml:space="preserve">Our discussion continued with engaging exchange about presentation strategy and committee considerations beyond mere planning discussion or standard preparation without meaningful development. The complementary perspective created comprehensive approach through integrated knowledge rather than either separate contribution or parallel development without coordinated framework.</w:t>
      </w:r>
    </w:p>
    <w:p>
      <w:pPr>
        <w:pStyle w:val="BodyText"/>
      </w:pPr>
      <w:r>
        <w:t xml:space="preserve">As the day concluded with completed adaptation framework beyond initial outline or preliminary structure without finalized protocol, we arranged continued development with practical efficiency that suggested focused objective beyond casual planning or standard scheduling without particular organization. The structured approach created optimal progression through appropriate methodology rather than either approximate guidelines or vague parameters without suitable precision.</w:t>
      </w:r>
    </w:p>
    <w:p>
      <w:pPr>
        <w:pStyle w:val="BodyText"/>
      </w:pPr>
      <w:r>
        <w:t xml:space="preserve">When we eventually departed the research lab with comfortable coordination that suggested natural synchronization beyond conscious adjustment or deliberate matching without specific attention, the professional accomplishment created particular satisfaction through collaborative achievement rather than either individual contribution or separate performance without integrated recognition. The complementary expertise had demonstrated optimal functioning through appropriate synthesis despite different specialization or separate training without compromised integration.</w:t>
      </w:r>
    </w:p>
    <w:p>
      <w:pPr>
        <w:pStyle w:val="BodyText"/>
      </w:pPr>
      <w:r>
        <w:t xml:space="preserve">“</w:t>
      </w:r>
      <w:r>
        <w:t xml:space="preserve">The pediatric adaptation represents significant opportunity beyond current implementation or existing protocol without expanded methodology,</w:t>
      </w:r>
      <w:r>
        <w:t xml:space="preserve">”</w:t>
      </w:r>
      <w:r>
        <w:t xml:space="preserve"> </w:t>
      </w:r>
      <w:r>
        <w:t xml:space="preserve">Sophie noted as we walked toward the hospital exit with comfortable proximity that acknowledged our relationship without requiring dramatic demonstration beyond appropriate public behavior.</w:t>
      </w:r>
      <w:r>
        <w:t xml:space="preserve"> </w:t>
      </w:r>
      <w:r>
        <w:t xml:space="preserve">“</w:t>
      </w:r>
      <w:r>
        <w:t xml:space="preserve">The developmental application creates interesting challenge through specialized requirements despite maintained mechanism targeting or preserved physiological pathway without fundamental approach change.</w:t>
      </w:r>
      <w:r>
        <w:t xml:space="preserve">”</w:t>
      </w:r>
    </w:p>
    <w:p>
      <w:pPr>
        <w:pStyle w:val="BodyText"/>
      </w:pPr>
      <w:r>
        <w:t xml:space="preserve">“</w:t>
      </w:r>
      <w:r>
        <w:t xml:space="preserve">The interdepartmental collaboration with pediatric specialization provides additional dimension through expanded application rather than either limited implementation or restricted protocol without appropriate evolution,</w:t>
      </w:r>
      <w:r>
        <w:t xml:space="preserve">”</w:t>
      </w:r>
      <w:r>
        <w:t xml:space="preserve"> </w:t>
      </w:r>
      <w:r>
        <w:t xml:space="preserve">I agreed with genuine interest that suggested authentic engagement beyond mere professional obligation or standard responsibility without meaningful commitment.</w:t>
      </w:r>
      <w:r>
        <w:t xml:space="preserve"> </w:t>
      </w:r>
      <w:r>
        <w:t xml:space="preserve">“</w:t>
      </w:r>
      <w:r>
        <w:t xml:space="preserve">The complementary expertise creates optimal development framework through integrated knowledge rather than either separate contribution or parallel development without coordinated approach.</w:t>
      </w:r>
      <w:r>
        <w:t xml:space="preserve">”</w:t>
      </w:r>
    </w:p>
    <w:p>
      <w:pPr>
        <w:pStyle w:val="BodyText"/>
      </w:pPr>
      <w:r>
        <w:t xml:space="preserve">Our conversation continued with engaging exchange about potential implications and future considerations beyond mere project discussion or standard research planning without meaningful development. The shared purpose created particular connection through collaborative engagement rather than either separate interest or parallel motivation without integrated objective.</w:t>
      </w:r>
    </w:p>
    <w:p>
      <w:pPr>
        <w:pStyle w:val="BodyText"/>
      </w:pPr>
      <w:r>
        <w:t xml:space="preserve">As we left the hospital with comfortable coordination that suggested natural synchronization beyond conscious adjustment or deliberate matching without specific attention, the evening transition created appropriate adjustment through suitable framework rather than either maintained professionalism or complete disengagement without balanced progression. The integrated approach demonstrated optimal functioning through complementary elements rather than either rigid separation or forced unification without appropriate balance.</w:t>
      </w:r>
    </w:p>
    <w:p>
      <w:pPr>
        <w:pStyle w:val="BodyText"/>
      </w:pPr>
      <w:r>
        <w:t xml:space="preserve">“</w:t>
      </w:r>
      <w:r>
        <w:t xml:space="preserve">The childhood reference with medical context created interesting reflection regarding developmental perspective beyond professional application or clinical implementation without personal significance,</w:t>
      </w:r>
      <w:r>
        <w:t xml:space="preserve">”</w:t>
      </w:r>
      <w:r>
        <w:t xml:space="preserve"> </w:t>
      </w:r>
      <w:r>
        <w:t xml:space="preserve">I observed as we drove home with comfortable proximity that suggested natural arrangement beyond conscious positioning or deliberate placement without specific attention.</w:t>
      </w:r>
      <w:r>
        <w:t xml:space="preserve"> </w:t>
      </w:r>
      <w:r>
        <w:t xml:space="preserve">“</w:t>
      </w:r>
      <w:r>
        <w:t xml:space="preserve">The patient experience with subsequent specialization demonstrated particular insight through experiential understanding despite professional role or clinical function without compromised objectivity.</w:t>
      </w:r>
      <w:r>
        <w:t xml:space="preserve">”</w:t>
      </w:r>
    </w:p>
    <w:p>
      <w:pPr>
        <w:pStyle w:val="BodyText"/>
      </w:pPr>
      <w:r>
        <w:t xml:space="preserve">Sophie’s expression suggested thoughtful consideration beyond mere acknowledgment or standard recognition without meaningful engagement.</w:t>
      </w:r>
      <w:r>
        <w:t xml:space="preserve"> </w:t>
      </w:r>
      <w:r>
        <w:t xml:space="preserve">“</w:t>
      </w:r>
      <w:r>
        <w:t xml:space="preserve">Your personal history with medical context provides valuable dimension through integrated perspective rather than either separate knowledge or distinct understanding without connected framework,</w:t>
      </w:r>
      <w:r>
        <w:t xml:space="preserve">”</w:t>
      </w:r>
      <w:r>
        <w:t xml:space="preserve"> </w:t>
      </w:r>
      <w:r>
        <w:t xml:space="preserve">she replied with genuine warmth that indicated authentic response rather than mere conversational courtesy or expected reciprocation without substantive engagement.</w:t>
      </w:r>
      <w:r>
        <w:t xml:space="preserve"> </w:t>
      </w:r>
      <w:r>
        <w:t xml:space="preserve">“</w:t>
      </w:r>
      <w:r>
        <w:t xml:space="preserve">The childhood experience with patient position creates comprehensive understanding through complementary perspective despite professional role or clinical function without compromised objectivity.</w:t>
      </w:r>
      <w:r>
        <w:t xml:space="preserve">”</w:t>
      </w:r>
    </w:p>
    <w:p>
      <w:pPr>
        <w:pStyle w:val="BodyText"/>
      </w:pPr>
      <w:r>
        <w:t xml:space="preserve">Her response demonstrated meaningful connection through authentic communication rather than either professional formality or clinical detachment without appropriate engagement. The genuine expression with personal acknowledgment provided encouraging validation through specific recognition rather than either general courtesy or vague appreciation without particular identification.</w:t>
      </w:r>
    </w:p>
    <w:p>
      <w:pPr>
        <w:pStyle w:val="BodyText"/>
      </w:pPr>
      <w:r>
        <w:t xml:space="preserve">“</w:t>
      </w:r>
      <w:r>
        <w:t xml:space="preserve">The pediatric adaptation with developmental consideration creates additional reflection regarding family perspective beyond professional application or clinical implementation without personal significance,</w:t>
      </w:r>
      <w:r>
        <w:t xml:space="preserve">”</w:t>
      </w:r>
      <w:r>
        <w:t xml:space="preserve"> </w:t>
      </w:r>
      <w:r>
        <w:t xml:space="preserve">I continued with careful precision that suggested deliberate communication beyond casual observation or approximate comment without particular attention.</w:t>
      </w:r>
      <w:r>
        <w:t xml:space="preserve"> </w:t>
      </w:r>
      <w:r>
        <w:t xml:space="preserve">“</w:t>
      </w:r>
      <w:r>
        <w:t xml:space="preserve">The children’s experience with parental interaction provides particular consideration through developmental framework despite research context or clinical setting without broader implication.</w:t>
      </w:r>
      <w:r>
        <w:t xml:space="preserve">”</w:t>
      </w:r>
    </w:p>
    <w:p>
      <w:pPr>
        <w:pStyle w:val="BodyText"/>
      </w:pPr>
      <w:r>
        <w:t xml:space="preserve">My statement created specific reference regarding potential consideration beyond vague allusion or general observation without explicit declaration. The family planning with developmental context suggested particular reflection through deliberate communication rather than either casual mention or approximate reference without specific intention.</w:t>
      </w:r>
    </w:p>
    <w:p>
      <w:pPr>
        <w:pStyle w:val="BodyText"/>
      </w:pPr>
      <w:r>
        <w:t xml:space="preserve">Sophie’s expression conveyed understanding beyond mere acknowledgment or standard recognition without meaningful engagement.</w:t>
      </w:r>
      <w:r>
        <w:t xml:space="preserve"> </w:t>
      </w:r>
      <w:r>
        <w:t xml:space="preserve">“</w:t>
      </w:r>
      <w:r>
        <w:t xml:space="preserve">The family consideration with developmental framework creates thoughtful reflection through balanced approach rather than either premature advancement or indefinite postponement without suitable progression,</w:t>
      </w:r>
      <w:r>
        <w:t xml:space="preserve">”</w:t>
      </w:r>
      <w:r>
        <w:t xml:space="preserve"> </w:t>
      </w:r>
      <w:r>
        <w:t xml:space="preserve">she acknowledged with genuine engagement that suggested authentic response beyond mere conversational courtesy or expected reciprocation without substantive interaction.</w:t>
      </w:r>
      <w:r>
        <w:t xml:space="preserve"> </w:t>
      </w:r>
      <w:r>
        <w:t xml:space="preserve">“</w:t>
      </w:r>
      <w:r>
        <w:t xml:space="preserve">The shared decision with mutual determination would provide optimal development through integrated approach rather than either individual preference or separate choice without collaborative consideration.</w:t>
      </w:r>
      <w:r>
        <w:t xml:space="preserve">”</w:t>
      </w:r>
    </w:p>
    <w:p>
      <w:pPr>
        <w:pStyle w:val="BodyText"/>
      </w:pPr>
      <w:r>
        <w:t xml:space="preserve">Her response demonstrated continued consideration regarding family planning beyond initial discussion or preliminary conversation without definitive conclusion. The thoughtful reflection with genuine engagement suggested authentic processing through meaningful contemplation rather than either dismissive reaction or superficial acknowledgment without appropriate consideration.</w:t>
      </w:r>
    </w:p>
    <w:p>
      <w:pPr>
        <w:pStyle w:val="BodyText"/>
      </w:pPr>
      <w:r>
        <w:t xml:space="preserve">Our conversation continued with engaging exchange about potential timeline and practical considerations beyond mere topic discussion or standard subject exploration without meaningful development. The shared reflection created particular connection through collaborative engagement rather than either separate contemplation or parallel consideration without integrated approach.</w:t>
      </w:r>
    </w:p>
    <w:p>
      <w:pPr>
        <w:pStyle w:val="BodyText"/>
      </w:pPr>
      <w:r>
        <w:t xml:space="preserve">As we arrived home with comfortable coordination that suggested natural synchronization beyond conscious adjustment or deliberate matching without specific attention, the domestic environment created appropriate transition through suitable framework rather than either maintained professionalism or complete disengagement without balanced progression. The integrated approach demonstrated optimal functioning through complementary elements rather than either rigid separation or forced unification without appropriate balance.</w:t>
      </w:r>
    </w:p>
    <w:p>
      <w:pPr>
        <w:pStyle w:val="BodyText"/>
      </w:pPr>
      <w:r>
        <w:t xml:space="preserve">Our evening routine with shared activities and comfortable interaction beyond mere time passage or standard schedule without particular attention created pleasant experience through genuine connection rather than either obligatory coexistence or superficial engagement without meaningful interaction. The balanced integration between different life domains demonstrated optimal functioning through complementary elements rather than either rigid separation or forced unification without appropriate synthesis.</w:t>
      </w:r>
    </w:p>
    <w:p>
      <w:pPr>
        <w:pStyle w:val="BodyText"/>
      </w:pPr>
      <w:r>
        <w:t xml:space="preserve">As we prepared for sleep with comfortable coordination that suggested established pattern beyond recent marriage or new arrangement without appropriate development, the shared reflection created particular connection through collaborative engagement rather than either separate contemplation or parallel consideration without integrated approach. The balanced discussion demonstrated optimal communication through appropriate synthesis rather than either specialized focus or general conversation without suitable integration.</w:t>
      </w:r>
    </w:p>
    <w:p>
      <w:pPr>
        <w:pStyle w:val="BodyText"/>
      </w:pPr>
      <w:r>
        <w:t xml:space="preserve">“</w:t>
      </w:r>
      <w:r>
        <w:t xml:space="preserve">The pediatric adaptation represents significant opportunity through expanded application despite development requirements or modification complexity without prohibitive barriers,</w:t>
      </w:r>
      <w:r>
        <w:t xml:space="preserve">”</w:t>
      </w:r>
      <w:r>
        <w:t xml:space="preserve"> </w:t>
      </w:r>
      <w:r>
        <w:t xml:space="preserve">I noted as we settled into bed with comfortable familiarity that suggested established relationship beyond new marriage or recent connection without appropriate development.</w:t>
      </w:r>
      <w:r>
        <w:t xml:space="preserve"> </w:t>
      </w:r>
      <w:r>
        <w:t xml:space="preserve">“</w:t>
      </w:r>
      <w:r>
        <w:t xml:space="preserve">The complementary expertise creates optimal development framework through integrated knowledge rather than either separate contribution or parallel development without coordinated approach.</w:t>
      </w:r>
      <w:r>
        <w:t xml:space="preserve">”</w:t>
      </w:r>
    </w:p>
    <w:p>
      <w:pPr>
        <w:pStyle w:val="BodyText"/>
      </w:pPr>
      <w:r>
        <w:t xml:space="preserve">“</w:t>
      </w:r>
      <w:r>
        <w:t xml:space="preserve">The developmental framework with age-appropriate parameters demonstrates particular attention through specialized consideration rather than either general adjustment or basic modification without suitable specialization,</w:t>
      </w:r>
      <w:r>
        <w:t xml:space="preserve">”</w:t>
      </w:r>
      <w:r>
        <w:t xml:space="preserve"> </w:t>
      </w:r>
      <w:r>
        <w:t xml:space="preserve">Sophie agreed with genuine interest that suggested authentic engagement beyond mere professional obligation or standard responsibility without meaningful commitment.</w:t>
      </w:r>
      <w:r>
        <w:t xml:space="preserve"> </w:t>
      </w:r>
      <w:r>
        <w:t xml:space="preserve">“</w:t>
      </w:r>
      <w:r>
        <w:t xml:space="preserve">The interdepartmental collaboration with pediatric specialization provides additional dimension through expanded application rather than either limited implementation or restricted protocol without appropriate evolution.</w:t>
      </w:r>
      <w:r>
        <w:t xml:space="preserve">”</w:t>
      </w:r>
    </w:p>
    <w:p>
      <w:pPr>
        <w:pStyle w:val="BodyText"/>
      </w:pPr>
      <w:r>
        <w:t xml:space="preserve">As our conversation gradually quieted with comfortable transition toward sleep beyond mere consciousness reduction or standard rest initiation without particular quality, the shared purpose created remarkable fulfillment through collaborative engagement rather than either separate interest or parallel motivation without integrated objective. The balanced approach provided optimal satisfaction through appropriate synthesis despite different aspects or separate dimensions without complete merger.</w:t>
      </w:r>
    </w:p>
    <w:p>
      <w:pPr>
        <w:pStyle w:val="BodyText"/>
      </w:pPr>
      <w:r>
        <w:t xml:space="preserve">With these pleasant thoughts creating comfortable transition toward sleep beyond mere consciousness reduction or standard rest initiation without particular quality, I found myself experiencing genuine contentment regarding both our professional collaboration and personal connection beyond typical project engagement or standard relationship appreciation without meaningful integration.</w:t>
      </w:r>
    </w:p>
    <w:p>
      <w:pPr>
        <w:pStyle w:val="BodyText"/>
      </w:pPr>
      <w:r>
        <w:t xml:space="preserve">The counterpoint harmony with Sophie had developed through selective connection rather than either forced merger or maintained isolation without appropriate interaction. The independent perspectives creating harmony through integration rather than either complete division or forced uniformity without distinct contributions had provided remarkable fulfillment beyond mere professional collaboration or standard personal relationship without meaningful connection.</w:t>
      </w:r>
    </w:p>
    <w:p>
      <w:pPr>
        <w:pStyle w:val="BodyText"/>
      </w:pPr>
      <w:r>
        <w:t xml:space="preserve">The balanced approach had created optimal functioning through appropriate integration despite different domains or separate aspects without complete unification. The complementary elements providing remarkable experience through appropriate synthesis rather than either rigid separation or complete merger without suitable integration had demonstrated particular satisfaction beyond typical relationship or standard connection without meaningful precedent.</w:t>
      </w:r>
    </w:p>
    <w:p>
      <w:pPr>
        <w:pStyle w:val="BodyText"/>
      </w:pPr>
      <w:r>
        <w:t xml:space="preserve">As sleep approached with gentle progression beyond mere consciousness reduction or standard rest initiation without particular quality, the pediatric adaptation created interesting consideration regarding both professional development and personal reflection beyond current implementation or existing circumstance without expanded perspective. The complementary dimensions provided engaging challenge through integrated consideration despite different domains or separate aspects without compartmentalized division.</w:t>
      </w:r>
    </w:p>
    <w:p>
      <w:pPr>
        <w:pStyle w:val="BodyText"/>
      </w:pPr>
      <w:r>
        <w:t xml:space="preserve">The childhood experience with patient perspective demonstrated valuable insight through experiential understanding despite professional role or clinical function without compromised objectivity. The personal history with medical context created additional dimension through integrated perspective rather than either separate knowledge or distinct understanding without connected framework.</w:t>
      </w:r>
    </w:p>
    <w:p>
      <w:pPr>
        <w:pStyle w:val="BodyText"/>
      </w:pPr>
      <w:r>
        <w:t xml:space="preserve">The family consideration with appropriate timing created thoughtful reflection through balanced approach rather than either premature advancement or indefinite postponement without suitable progression. The shared decision with mutual determination would provide optimal development through integrated approach rather than either individual preference or separate choice without collaborative consideration.</w:t>
      </w:r>
    </w:p>
    <w:p>
      <w:pPr>
        <w:pStyle w:val="BodyText"/>
      </w:pPr>
      <w:r>
        <w:t xml:space="preserve">With these thoughtful considerations creating pleasant anticipation beyond mere project interest or standard research engagement without personal significance, sleep finally arrived with comfortable transition beyond mere consciousness reduction or standard rest initiation without particular quality. The balanced integration between different life domains had created optimal functioning through complementary elements rather than either rigid separation or forced unification without appropriate synthesis.</w:t>
      </w:r>
    </w:p>
    <w:p>
      <w:pPr>
        <w:pStyle w:val="BodyText"/>
      </w:pPr>
      <w:r>
        <w:t xml:space="preserve">The counterpoint harmony continued with beautiful development through complementary interaction despite independent voices or separate lines without unified composition. The balanced integration provided optimal experience through appropriate connection rather than either complete separation or forced unison without distinct contribution.</w:t>
      </w:r>
    </w:p>
    <w:p>
      <w:pPr>
        <w:pStyle w:val="BodyText"/>
      </w:pPr>
      <w:r>
        <w:t xml:space="preserve">The music played on with remarkable beau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continued developing with particular satisfaction beyond typical relationship or standard connection without meaningful precedent.</w:t>
      </w:r>
    </w:p>
    <w:p>
      <w:pPr>
        <w:pStyle w:val="BodyText"/>
      </w:pPr>
      <w:r>
        <w:t xml:space="preserve">The pediatric adaptation had created new possibilities for both our research and our relationship—expanding our professional horizons while prompting personal reflections about our future together. The complementary dimensions would continue developing with remarkable harmony through integrated progression rather than either separate evolution or parallel advancement without coordinated development.</w:t>
      </w:r>
    </w:p>
    <w:p>
      <w:pPr>
        <w:pStyle w:val="BodyText"/>
      </w:pPr>
      <w:r>
        <w:t xml:space="preserve">The counterpoint would play on with beautiful complexi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would continue developing with particular satisfaction beyond typical collaboration or standard partnership without meaningful precedent.</w:t>
      </w:r>
    </w:p>
    <w:p>
      <w:pPr>
        <w:pStyle w:val="BodyText"/>
      </w:pPr>
      <w:r>
        <w:t xml:space="preserve">The music had only just begun its next m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8Z</dcterms:created>
  <dcterms:modified xsi:type="dcterms:W3CDTF">2025-04-16T18:50:48Z</dcterms:modified>
</cp:coreProperties>
</file>

<file path=docProps/custom.xml><?xml version="1.0" encoding="utf-8"?>
<Properties xmlns="http://schemas.openxmlformats.org/officeDocument/2006/custom-properties" xmlns:vt="http://schemas.openxmlformats.org/officeDocument/2006/docPropsVTypes"/>
</file>